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696D" w14:textId="6B50C5B5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1</w:t>
      </w:r>
    </w:p>
    <w:p w14:paraId="584F5B39" w14:textId="54BB174F" w:rsidR="002273EC" w:rsidRPr="0012743A" w:rsidRDefault="00BA300C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2273EC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React application to demonstrate state.</w:t>
      </w:r>
    </w:p>
    <w:p w14:paraId="53DEACE8" w14:textId="29E63B36" w:rsidR="00C314CE" w:rsidRPr="0012743A" w:rsidRDefault="002273EC" w:rsidP="00C314CE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28A412D4" w14:textId="77777777" w:rsidR="00BA300C" w:rsidRPr="0012743A" w:rsidRDefault="000774A6" w:rsidP="00F93BA3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</w:t>
      </w:r>
      <w:r w:rsidR="00C314C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l</w:t>
      </w:r>
      <w:r w:rsidR="004C4D77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588EA72C" w14:textId="3399A6E3" w:rsidR="000774A6" w:rsidRPr="0012743A" w:rsidRDefault="000774A6" w:rsidP="00F93BA3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3"/>
          <w:szCs w:val="23"/>
        </w:rPr>
        <w:br/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73B02C55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&gt;</w:t>
      </w:r>
    </w:p>
    <w:p w14:paraId="48A1A18E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7BBF94FB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7FC35D9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04E94B3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04F80242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397B601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4D212798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0BF8CDA3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62F58A67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0190CF71" w14:textId="77777777" w:rsidR="00664459" w:rsidRPr="0012743A" w:rsidRDefault="00664459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9897866" w14:textId="16D196BF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</w:t>
      </w:r>
    </w:p>
    <w:p w14:paraId="59DCBD8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045F505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"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;</w:t>
      </w:r>
    </w:p>
    <w:p w14:paraId="5799D5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";</w:t>
      </w:r>
    </w:p>
    <w:p w14:paraId="43ADC12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7BD8789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</w:p>
    <w:p w14:paraId="3A964CB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330A9E1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395FB15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,</w:t>
      </w:r>
    </w:p>
    <w:p w14:paraId="27245B4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root")</w:t>
      </w:r>
    </w:p>
    <w:p w14:paraId="2447A945" w14:textId="77777777" w:rsidR="00E24D66" w:rsidRPr="0012743A" w:rsidRDefault="00164EA6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14:paraId="65460115" w14:textId="034FB7B7" w:rsidR="000774A6" w:rsidRPr="0012743A" w:rsidRDefault="000774A6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</w:t>
      </w:r>
    </w:p>
    <w:p w14:paraId="28606E96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{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from "react";</w:t>
      </w:r>
    </w:p>
    <w:p w14:paraId="2C19F324" w14:textId="7D073BDA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"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client";</w:t>
      </w:r>
    </w:p>
    <w:p w14:paraId="7A9164C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unction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1DB75DB7" w14:textId="199003EC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red");</w:t>
      </w:r>
    </w:p>
    <w:p w14:paraId="1E92F792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07305776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&gt;</w:t>
      </w:r>
    </w:p>
    <w:p w14:paraId="6497FEEA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&lt;h1&gt;My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!&lt;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h1&gt;</w:t>
      </w:r>
    </w:p>
    <w:p w14:paraId="361B47ED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&lt;button</w:t>
      </w:r>
    </w:p>
    <w:p w14:paraId="4FA31EA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type="button"</w:t>
      </w:r>
    </w:p>
    <w:p w14:paraId="3FDC8294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(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blue")}</w:t>
      </w:r>
    </w:p>
    <w:p w14:paraId="098A364B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gt;Blue&lt;/button&gt;</w:t>
      </w:r>
    </w:p>
    <w:p w14:paraId="16519C83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&gt;</w:t>
      </w:r>
    </w:p>
    <w:p w14:paraId="53EE0915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</w:t>
      </w:r>
    </w:p>
    <w:p w14:paraId="2A9A3286" w14:textId="20767F88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78910EA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oot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createRoo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root'));</w:t>
      </w:r>
    </w:p>
    <w:p w14:paraId="26C764E2" w14:textId="525EF8AA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)</w:t>
      </w:r>
    </w:p>
    <w:p w14:paraId="4A760340" w14:textId="7F261D09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ort default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vorite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  <w:proofErr w:type="gramEnd"/>
      <w:r w:rsidR="00FC1C3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67DBEBFA" w14:textId="77777777" w:rsidR="00E8254A" w:rsidRPr="0012743A" w:rsidRDefault="00E8254A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BD91E7D" w14:textId="5C31C390" w:rsidR="00121B1E" w:rsidRPr="0012743A" w:rsidRDefault="00E24D66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357E2DD3" w14:textId="77777777" w:rsidR="00121B1E" w:rsidRPr="0012743A" w:rsidRDefault="00121B1E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132B5D79" w14:textId="3FA439D1" w:rsidR="000774A6" w:rsidRPr="0012743A" w:rsidRDefault="00121B1E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1A4AECC2" wp14:editId="208DBBCA">
            <wp:extent cx="6496215" cy="3629025"/>
            <wp:effectExtent l="0" t="0" r="0" b="0"/>
            <wp:docPr id="1354133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1334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24923" cy="364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B947C" w14:textId="77777777" w:rsidR="000774A6" w:rsidRPr="0012743A" w:rsidRDefault="000774A6" w:rsidP="000774A6">
      <w:pPr>
        <w:rPr>
          <w:rFonts w:ascii="Times New Roman" w:hAnsi="Times New Roman" w:cs="Times New Roman"/>
          <w:kern w:val="0"/>
          <w:sz w:val="23"/>
          <w:szCs w:val="23"/>
        </w:rPr>
      </w:pPr>
    </w:p>
    <w:p w14:paraId="232C8055" w14:textId="77777777" w:rsidR="00121B1E" w:rsidRPr="0012743A" w:rsidRDefault="00121B1E" w:rsidP="000774A6">
      <w:pPr>
        <w:rPr>
          <w:rFonts w:ascii="Times New Roman" w:hAnsi="Times New Roman" w:cs="Times New Roman"/>
          <w:kern w:val="0"/>
          <w:sz w:val="23"/>
          <w:szCs w:val="23"/>
        </w:rPr>
      </w:pPr>
    </w:p>
    <w:p w14:paraId="5BC8305B" w14:textId="29F3F97D" w:rsidR="00121B1E" w:rsidRPr="0012743A" w:rsidRDefault="00E24D6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3DF4281" w14:textId="1E189314" w:rsidR="00121B1E" w:rsidRPr="0012743A" w:rsidRDefault="00121B1E" w:rsidP="000774A6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kern w:val="0"/>
          <w:sz w:val="24"/>
          <w:szCs w:val="24"/>
        </w:rPr>
        <w:lastRenderedPageBreak/>
        <w:t xml:space="preserve">After clicking on the button </w:t>
      </w:r>
      <w:proofErr w:type="gramStart"/>
      <w:r w:rsidRPr="0012743A">
        <w:rPr>
          <w:rFonts w:ascii="Times New Roman" w:hAnsi="Times New Roman" w:cs="Times New Roman"/>
          <w:b/>
          <w:bCs/>
          <w:kern w:val="0"/>
          <w:sz w:val="24"/>
          <w:szCs w:val="24"/>
        </w:rPr>
        <w:t>blue</w:t>
      </w:r>
      <w:proofErr w:type="gramEnd"/>
      <w:r w:rsidRPr="0012743A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we get</w:t>
      </w:r>
    </w:p>
    <w:p w14:paraId="39D05686" w14:textId="77777777" w:rsidR="00E24D66" w:rsidRPr="0012743A" w:rsidRDefault="00E24D66" w:rsidP="000774A6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4F5BF8B7" w14:textId="45578617" w:rsidR="00121B1E" w:rsidRPr="0012743A" w:rsidRDefault="00121B1E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F7F23BF" wp14:editId="08A9BF78">
            <wp:extent cx="6645910" cy="3801855"/>
            <wp:effectExtent l="0" t="0" r="2540" b="8255"/>
            <wp:docPr id="952060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6005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50747" cy="3804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D0D2" w14:textId="77777777" w:rsidR="00121B1E" w:rsidRPr="0012743A" w:rsidRDefault="00121B1E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33E77C01" w14:textId="6CAB2E28" w:rsidR="00E8254A" w:rsidRPr="0012743A" w:rsidRDefault="00E24D66" w:rsidP="00E24D6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164289C" w14:textId="13EE1BDA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2</w:t>
      </w:r>
    </w:p>
    <w:p w14:paraId="10620DC2" w14:textId="61D9B8C0" w:rsidR="00121B1E" w:rsidRPr="0012743A" w:rsidRDefault="00BA300C" w:rsidP="00BA300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proofErr w:type="gramStart"/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121B1E" w:rsidRPr="0012743A">
        <w:rPr>
          <w:rFonts w:ascii="Times New Roman" w:hAnsi="Times New Roman" w:cs="Times New Roman"/>
          <w:kern w:val="0"/>
          <w:sz w:val="23"/>
          <w:szCs w:val="23"/>
        </w:rPr>
        <w:t>.</w:t>
      </w:r>
      <w:proofErr w:type="gramEnd"/>
      <w:r w:rsidR="00121B1E" w:rsidRPr="0012743A">
        <w:rPr>
          <w:rFonts w:ascii="Times New Roman" w:hAnsi="Times New Roman" w:cs="Times New Roman"/>
          <w:kern w:val="0"/>
          <w:sz w:val="23"/>
          <w:szCs w:val="23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function &amp; class components.</w:t>
      </w:r>
    </w:p>
    <w:p w14:paraId="0129BC13" w14:textId="1C098A25" w:rsidR="00BA300C" w:rsidRPr="0012743A" w:rsidRDefault="00BA300C" w:rsidP="00BA300C">
      <w:pPr>
        <w:rPr>
          <w:rFonts w:ascii="Times New Roman" w:hAnsi="Times New Roman" w:cs="Times New Roman"/>
          <w:kern w:val="0"/>
          <w:sz w:val="24"/>
          <w:szCs w:val="24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Function Component:</w:t>
      </w:r>
    </w:p>
    <w:p w14:paraId="0EDAF515" w14:textId="5679923F" w:rsidR="00121B1E" w:rsidRPr="0012743A" w:rsidRDefault="00E24D66" w:rsidP="00E24D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32A315" w14:textId="446CA2E6" w:rsidR="00C314CE" w:rsidRPr="0012743A" w:rsidRDefault="00C314CE" w:rsidP="00E24D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:</w:t>
      </w:r>
    </w:p>
    <w:p w14:paraId="4339F767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21D4F4E6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&gt;</w:t>
      </w:r>
    </w:p>
    <w:p w14:paraId="01C3E42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5314D31B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60F3A753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7E66F6F0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4F1C4295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0A332F77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68B099D5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5A0A63A8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5B9E17B8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5D8CEB96" w14:textId="77777777" w:rsidR="004C4D77" w:rsidRPr="0012743A" w:rsidRDefault="004C4D77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2776893" w14:textId="6DC974A9" w:rsidR="00065915" w:rsidRPr="0012743A" w:rsidRDefault="004C4D77" w:rsidP="000659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t>Index.js:</w:t>
      </w:r>
    </w:p>
    <w:p w14:paraId="79F3B3A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15400F39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"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;</w:t>
      </w:r>
    </w:p>
    <w:p w14:paraId="5594B36E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HelloWorld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";</w:t>
      </w:r>
    </w:p>
    <w:p w14:paraId="30CFAED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096A360" w14:textId="078D756D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</w:p>
    <w:p w14:paraId="57B4C67F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4D2FCF9A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HelloWorld /&gt;</w:t>
      </w:r>
    </w:p>
    <w:p w14:paraId="67E86CC8" w14:textId="0236B369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,</w:t>
      </w:r>
    </w:p>
    <w:p w14:paraId="231058B6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root")</w:t>
      </w:r>
    </w:p>
    <w:p w14:paraId="45280A78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1A017D07" w14:textId="26212ACB" w:rsidR="00C314CE" w:rsidRPr="0012743A" w:rsidRDefault="00C314CE" w:rsidP="00E24D66">
      <w:pPr>
        <w:tabs>
          <w:tab w:val="left" w:pos="162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5DC561A9" w14:textId="7916C08E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78406DC1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/ Define a function component named 'HelloWorld'</w:t>
      </w:r>
    </w:p>
    <w:p w14:paraId="5ABF6B64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unction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lloWorld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7C87B2E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7CE7C82B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div&gt;</w:t>
      </w:r>
    </w:p>
    <w:p w14:paraId="62F721E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&lt;h1&gt;Hello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orld!&lt;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h1&gt;</w:t>
      </w:r>
    </w:p>
    <w:p w14:paraId="3DDCF76F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div&gt;</w:t>
      </w:r>
    </w:p>
    <w:p w14:paraId="610D269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;</w:t>
      </w:r>
    </w:p>
    <w:p w14:paraId="127B7504" w14:textId="14AE2D91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2AA34F45" w14:textId="0AA05B1F" w:rsidR="00065915" w:rsidRPr="0012743A" w:rsidRDefault="00C314CE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ort default 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lloWorld;</w:t>
      </w:r>
      <w:proofErr w:type="gramEnd"/>
    </w:p>
    <w:p w14:paraId="0785C4ED" w14:textId="77777777" w:rsidR="004C4D77" w:rsidRPr="0012743A" w:rsidRDefault="004C4D77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5976F3A" w14:textId="0856DDC0" w:rsidR="00C314CE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3F03B290" w14:textId="77777777" w:rsidR="00121B1E" w:rsidRPr="0012743A" w:rsidRDefault="00121B1E" w:rsidP="00121B1E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072B16A4" w14:textId="4B280BED" w:rsidR="00121B1E" w:rsidRPr="0012743A" w:rsidRDefault="00C314CE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5A5E62B4" wp14:editId="752CF827">
            <wp:extent cx="6645910" cy="3738245"/>
            <wp:effectExtent l="0" t="0" r="2540" b="0"/>
            <wp:docPr id="329015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0155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1C57A" w14:textId="1F4D14C8" w:rsidR="00C314CE" w:rsidRPr="0012743A" w:rsidRDefault="00E24D66" w:rsidP="00BA300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C</w:t>
      </w:r>
      <w:r w:rsidR="00C314CE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ss </w:t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C</w:t>
      </w:r>
      <w:r w:rsidR="00C314CE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omponent</w:t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4911CA89" w14:textId="77777777" w:rsidR="00C314CE" w:rsidRPr="0012743A" w:rsidRDefault="00C314CE" w:rsidP="00C314CE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4A93D537" w14:textId="5B22D9E3" w:rsidR="00C314CE" w:rsidRPr="0012743A" w:rsidRDefault="00C314CE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</w:t>
      </w:r>
      <w:r w:rsidR="00550855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707363F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15CF177C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&gt;</w:t>
      </w:r>
    </w:p>
    <w:p w14:paraId="44C4A339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46B69DD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66D33785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5005DC6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0BE55BA0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78F8B46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782EDFB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39493DC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23000257" w14:textId="31E07816" w:rsidR="00550855" w:rsidRPr="0012743A" w:rsidRDefault="00550855" w:rsidP="004C4D77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40109E08" w14:textId="77777777" w:rsidR="004C4D77" w:rsidRPr="0012743A" w:rsidRDefault="004C4D77" w:rsidP="004C4D77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4678AF4" w14:textId="41355DAC" w:rsidR="00C314CE" w:rsidRPr="0012743A" w:rsidRDefault="00550855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Car</w:t>
      </w:r>
      <w:r w:rsidR="00C314C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.js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0B83EEF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5F72FDC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97E8DCA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ass Car extends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{</w:t>
      </w:r>
    </w:p>
    <w:p w14:paraId="671257B2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ructo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45BB3549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e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39F80165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{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"red" };</w:t>
      </w:r>
    </w:p>
    <w:p w14:paraId="7A5A4B4A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50760A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nde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3713A96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&lt;h2&gt;I am a {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 Car!&lt;/h2&gt;;</w:t>
      </w:r>
    </w:p>
    <w:p w14:paraId="0857B4CF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7C0267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7B14AEE9" w14:textId="36D74A7B" w:rsidR="00065915" w:rsidRPr="0012743A" w:rsidRDefault="00550855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ort default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r;</w:t>
      </w:r>
      <w:proofErr w:type="gramEnd"/>
    </w:p>
    <w:p w14:paraId="7AA0C554" w14:textId="77777777" w:rsidR="004C4D77" w:rsidRPr="0012743A" w:rsidRDefault="004C4D77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34A82AA" w14:textId="1E3E27DB" w:rsidR="00C314CE" w:rsidRPr="0012743A" w:rsidRDefault="004C4D77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48E26970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30F3CC53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'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</w:p>
    <w:p w14:paraId="13F24F71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Car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r';</w:t>
      </w:r>
    </w:p>
    <w:p w14:paraId="51DE59DF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A2AA63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(&lt;Car /&gt;,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root'));</w:t>
      </w:r>
    </w:p>
    <w:p w14:paraId="219910F0" w14:textId="77777777" w:rsidR="00550855" w:rsidRPr="0012743A" w:rsidRDefault="00550855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46B3A4CD" w14:textId="77777777" w:rsidR="00BA300C" w:rsidRPr="0012743A" w:rsidRDefault="00BA300C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br w:type="page"/>
      </w:r>
    </w:p>
    <w:p w14:paraId="4C838D4C" w14:textId="422CAB47" w:rsidR="00C314CE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4FB6D56A" w14:textId="77777777" w:rsidR="00E24D66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4395882" w14:textId="23A2B1F9" w:rsidR="00550855" w:rsidRPr="0012743A" w:rsidRDefault="00550855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33926D7B" wp14:editId="75D6D1AE">
            <wp:extent cx="6645910" cy="3738245"/>
            <wp:effectExtent l="0" t="0" r="2540" b="0"/>
            <wp:docPr id="78505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059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4FB9C" w14:textId="77777777" w:rsidR="00E24D66" w:rsidRPr="0012743A" w:rsidRDefault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69B29D6" w14:textId="5EFE25B4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– 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3</w:t>
      </w:r>
    </w:p>
    <w:p w14:paraId="735B8912" w14:textId="394EDE3A" w:rsidR="00627128" w:rsidRPr="0012743A" w:rsidRDefault="00BA300C" w:rsidP="007F5D3B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="007F5D3B"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F5D3B" w:rsidRPr="0012743A">
        <w:rPr>
          <w:rFonts w:ascii="Times New Roman" w:hAnsi="Times New Roman" w:cs="Times New Roman"/>
          <w:b/>
          <w:bCs/>
          <w:kern w:val="0"/>
          <w:sz w:val="26"/>
          <w:szCs w:val="26"/>
        </w:rPr>
        <w:t>Develop react application using props.</w:t>
      </w:r>
    </w:p>
    <w:p w14:paraId="19A66217" w14:textId="77777777" w:rsidR="00627128" w:rsidRPr="0012743A" w:rsidRDefault="00627128" w:rsidP="00627128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1F0DCB39" w14:textId="7D6439B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CA4DBFF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import 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{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useState</w:t>
      </w:r>
      <w:proofErr w:type="spellEnd"/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} from 'react'</w:t>
      </w:r>
    </w:p>
    <w:p w14:paraId="4B98988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import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reactLogo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from './assets/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react.svg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'</w:t>
      </w:r>
    </w:p>
    <w:p w14:paraId="381F890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import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viteLogo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from '/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vite.svg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'</w:t>
      </w:r>
    </w:p>
    <w:p w14:paraId="03948621" w14:textId="14D5052E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'./App.css'</w:t>
      </w:r>
    </w:p>
    <w:p w14:paraId="73EA59F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function 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App(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) {</w:t>
      </w:r>
    </w:p>
    <w:p w14:paraId="6B25ECDE" w14:textId="27E4EFEC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const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[count,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setCount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] = </w:t>
      </w:r>
      <w:proofErr w:type="spellStart"/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useState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(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0)</w:t>
      </w:r>
    </w:p>
    <w:p w14:paraId="28FCF670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return (</w:t>
      </w:r>
    </w:p>
    <w:p w14:paraId="54405752" w14:textId="7F3824B3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&lt;div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className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="App"&gt;    </w:t>
      </w:r>
    </w:p>
    <w:p w14:paraId="4362B6D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&lt;/div&gt;</w:t>
      </w:r>
    </w:p>
    <w:p w14:paraId="3D0D059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)</w:t>
      </w:r>
    </w:p>
    <w:p w14:paraId="1FBB27A9" w14:textId="4CA77DC9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FCBD8C2" w14:textId="69ED38C3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export default App</w:t>
      </w:r>
    </w:p>
    <w:p w14:paraId="340D5379" w14:textId="77777777" w:rsidR="004C4D77" w:rsidRPr="0012743A" w:rsidRDefault="004C4D77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5B874BE4" w14:textId="76D33C1A" w:rsidR="00627128" w:rsidRPr="0012743A" w:rsidRDefault="004C4D77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js:</w:t>
      </w:r>
    </w:p>
    <w:p w14:paraId="0638978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React from 'react'</w:t>
      </w:r>
    </w:p>
    <w:p w14:paraId="441A5AE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import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ReactDOM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from 'react-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dom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/client'</w:t>
      </w:r>
    </w:p>
    <w:p w14:paraId="421D4A19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'./index.css'</w:t>
      </w:r>
    </w:p>
    <w:p w14:paraId="78B06B2F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function Person(props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){</w:t>
      </w:r>
      <w:proofErr w:type="gramEnd"/>
    </w:p>
    <w:p w14:paraId="3F766F22" w14:textId="4AA8130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return &lt;h1&gt;{props.name} is living&lt;/h1&gt;</w:t>
      </w:r>
    </w:p>
    <w:p w14:paraId="3D9237A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D6CF1E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function 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Family(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){</w:t>
      </w:r>
    </w:p>
    <w:p w14:paraId="47882F23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return(</w:t>
      </w:r>
      <w:proofErr w:type="gramEnd"/>
    </w:p>
    <w:p w14:paraId="4E8528D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&gt;</w:t>
      </w:r>
    </w:p>
    <w:p w14:paraId="657D3CE9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h1&gt;who is living in my Home&lt;/h1&gt;</w:t>
      </w:r>
    </w:p>
    <w:p w14:paraId="1096B14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Person name="Man"/&gt;</w:t>
      </w:r>
    </w:p>
    <w:p w14:paraId="001CBE1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/&gt;</w:t>
      </w:r>
    </w:p>
    <w:p w14:paraId="0282877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);</w:t>
      </w:r>
    </w:p>
    <w:p w14:paraId="54C426D6" w14:textId="4D52F4B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412B1F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ReactDOM.createRoot(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document.getElementById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('root')).render(&lt;Family/&gt;</w:t>
      </w:r>
    </w:p>
    <w:p w14:paraId="23F07A0F" w14:textId="5C4127FE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lastRenderedPageBreak/>
        <w:t>)</w:t>
      </w:r>
    </w:p>
    <w:p w14:paraId="5F6ABA2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240E22EE" w14:textId="28958EF0" w:rsidR="00627128" w:rsidRPr="0012743A" w:rsidRDefault="00627128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CSS:</w:t>
      </w:r>
    </w:p>
    <w:p w14:paraId="2F36AA0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#root {</w:t>
      </w:r>
    </w:p>
    <w:p w14:paraId="5F2539D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max-width: 1280px;</w:t>
      </w:r>
    </w:p>
    <w:p w14:paraId="3229A80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margin: 0 auto;</w:t>
      </w:r>
    </w:p>
    <w:p w14:paraId="031FFF1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2rem;</w:t>
      </w:r>
    </w:p>
    <w:p w14:paraId="7D89FA6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ext-align: 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center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;</w:t>
      </w:r>
    </w:p>
    <w:p w14:paraId="4A4967CF" w14:textId="36CBBA1F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7D204E2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.logo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{</w:t>
      </w:r>
    </w:p>
    <w:p w14:paraId="5B634C3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height: 6em;</w:t>
      </w:r>
    </w:p>
    <w:p w14:paraId="0B6ED0CA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1.5em;</w:t>
      </w:r>
    </w:p>
    <w:p w14:paraId="354C98D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will-change: filter;</w:t>
      </w:r>
    </w:p>
    <w:p w14:paraId="568F760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ransition: filter 300ms;</w:t>
      </w:r>
    </w:p>
    <w:p w14:paraId="58B0885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76A831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.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logo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:hover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{</w:t>
      </w:r>
    </w:p>
    <w:p w14:paraId="1C33BFE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ilter: drop-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shadow(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0 0 2em #646cffaa);</w:t>
      </w:r>
    </w:p>
    <w:p w14:paraId="0855E3C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620F06A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.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logo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.react:hover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{</w:t>
      </w:r>
    </w:p>
    <w:p w14:paraId="757E2C1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ilter: drop-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shadow(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0 0 2em #61dafbaa);</w:t>
      </w:r>
    </w:p>
    <w:p w14:paraId="7E14E95B" w14:textId="40B00B08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3494F6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@keyframes logo-spin {</w:t>
      </w:r>
    </w:p>
    <w:p w14:paraId="2E7717E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rom {</w:t>
      </w:r>
    </w:p>
    <w:p w14:paraId="29DBCBD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transform: rotate(0deg);</w:t>
      </w:r>
    </w:p>
    <w:p w14:paraId="7027AAF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3CD6472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o {</w:t>
      </w:r>
    </w:p>
    <w:p w14:paraId="03748E6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transform: rotate(360deg);</w:t>
      </w:r>
    </w:p>
    <w:p w14:paraId="2987696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06EBEBAF" w14:textId="3CA40E98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3BD58F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@media (prefers-reduced-motion: no-preference) {</w:t>
      </w:r>
    </w:p>
    <w:p w14:paraId="3209CA2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a:nth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-of-type(2) .logo {</w:t>
      </w:r>
    </w:p>
    <w:p w14:paraId="3C9D014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animation: logo-spin infinite 20s linear;</w:t>
      </w:r>
    </w:p>
    <w:p w14:paraId="6E46C2BA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19FFDD06" w14:textId="7E480B7D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lastRenderedPageBreak/>
        <w:t>}</w:t>
      </w:r>
    </w:p>
    <w:p w14:paraId="07CEFFF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.card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{</w:t>
      </w:r>
    </w:p>
    <w:p w14:paraId="2B3E0623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2em;</w:t>
      </w:r>
    </w:p>
    <w:p w14:paraId="58516829" w14:textId="7CD0AB2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4615E32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proofErr w:type="gramStart"/>
      <w:r w:rsidRPr="0012743A">
        <w:rPr>
          <w:rFonts w:ascii="Times New Roman" w:hAnsi="Times New Roman" w:cs="Times New Roman"/>
          <w:kern w:val="0"/>
          <w:sz w:val="24"/>
          <w:szCs w:val="24"/>
        </w:rPr>
        <w:t>.read</w:t>
      </w:r>
      <w:proofErr w:type="gramEnd"/>
      <w:r w:rsidRPr="0012743A">
        <w:rPr>
          <w:rFonts w:ascii="Times New Roman" w:hAnsi="Times New Roman" w:cs="Times New Roman"/>
          <w:kern w:val="0"/>
          <w:sz w:val="24"/>
          <w:szCs w:val="24"/>
        </w:rPr>
        <w:t>-the-docs {</w:t>
      </w:r>
    </w:p>
    <w:p w14:paraId="50B75AF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  </w:t>
      </w:r>
      <w:proofErr w:type="spellStart"/>
      <w:r w:rsidRPr="0012743A">
        <w:rPr>
          <w:rFonts w:ascii="Times New Roman" w:hAnsi="Times New Roman" w:cs="Times New Roman"/>
          <w:kern w:val="0"/>
          <w:sz w:val="24"/>
          <w:szCs w:val="24"/>
        </w:rPr>
        <w:t>color</w:t>
      </w:r>
      <w:proofErr w:type="spellEnd"/>
      <w:r w:rsidRPr="0012743A">
        <w:rPr>
          <w:rFonts w:ascii="Times New Roman" w:hAnsi="Times New Roman" w:cs="Times New Roman"/>
          <w:kern w:val="0"/>
          <w:sz w:val="24"/>
          <w:szCs w:val="24"/>
        </w:rPr>
        <w:t>: #888;</w:t>
      </w:r>
    </w:p>
    <w:p w14:paraId="17C5E7BA" w14:textId="2CEDC601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6536BA65" w14:textId="77777777" w:rsidR="004C4D77" w:rsidRPr="0012743A" w:rsidRDefault="004C4D77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1EC1D611" w14:textId="14E3FF32" w:rsidR="00627128" w:rsidRPr="0012743A" w:rsidRDefault="00E24D66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:</w:t>
      </w:r>
    </w:p>
    <w:p w14:paraId="7F2CAC56" w14:textId="7A3813AD" w:rsidR="00E24D66" w:rsidRPr="0012743A" w:rsidRDefault="007F5D3B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noProof/>
          <w:kern w:val="0"/>
          <w:sz w:val="28"/>
          <w:szCs w:val="28"/>
        </w:rPr>
        <w:drawing>
          <wp:inline distT="0" distB="0" distL="0" distR="0" wp14:anchorId="58F40F99" wp14:editId="4DC784A2">
            <wp:extent cx="6645910" cy="3738245"/>
            <wp:effectExtent l="0" t="0" r="2540" b="0"/>
            <wp:docPr id="1690823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82385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B8F4" w14:textId="77777777" w:rsidR="00E24D66" w:rsidRPr="0012743A" w:rsidRDefault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64442D8F" w14:textId="7E5B0632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– 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4</w:t>
      </w:r>
    </w:p>
    <w:p w14:paraId="236DD93D" w14:textId="5457CDAE" w:rsidR="00532980" w:rsidRPr="0012743A" w:rsidRDefault="00BA300C" w:rsidP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532980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Develop a Calculator React Application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.</w:t>
      </w:r>
    </w:p>
    <w:p w14:paraId="4833C5D0" w14:textId="77777777" w:rsidR="00532980" w:rsidRPr="0012743A" w:rsidRDefault="00532980" w:rsidP="00532980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388F70" w14:textId="4A511572" w:rsidR="00532980" w:rsidRPr="0012743A" w:rsidRDefault="00532980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</w:t>
      </w:r>
      <w:r w:rsidR="00965A3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4215A7A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53CE239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&gt;</w:t>
      </w:r>
    </w:p>
    <w:p w14:paraId="2639055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748FBDF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497880C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2EF0510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theme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content="#000000" /&gt;</w:t>
      </w:r>
    </w:p>
    <w:p w14:paraId="5461E02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49E1D54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77BF975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0C1F198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202296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69E613CD" w14:textId="5BD60D6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</w:t>
      </w:r>
      <w:r w:rsidR="00065915"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&gt;</w:t>
      </w:r>
    </w:p>
    <w:p w14:paraId="615E3A4C" w14:textId="77777777" w:rsidR="00065915" w:rsidRPr="0012743A" w:rsidRDefault="00065915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1250AC7C" w14:textId="752AE1F3" w:rsidR="00065915" w:rsidRPr="0012743A" w:rsidRDefault="004C4D77" w:rsidP="000659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3BF5CC1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5FA36D4A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"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;</w:t>
      </w:r>
    </w:p>
    <w:p w14:paraId="1BA48F0B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App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";</w:t>
      </w:r>
    </w:p>
    <w:p w14:paraId="131066B3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Elem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root");</w:t>
      </w:r>
    </w:p>
    <w:p w14:paraId="7740A25D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</w:p>
    <w:p w14:paraId="05A1B29D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274DE902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App /&gt;</w:t>
      </w:r>
    </w:p>
    <w:p w14:paraId="72F0BF80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,</w:t>
      </w:r>
    </w:p>
    <w:p w14:paraId="18EF802C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Element</w:t>
      </w:r>
      <w:proofErr w:type="spellEnd"/>
    </w:p>
    <w:p w14:paraId="13420641" w14:textId="77777777" w:rsidR="00E24D66" w:rsidRPr="0012743A" w:rsidRDefault="00065915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416B042A" w14:textId="77777777" w:rsidR="004C4D77" w:rsidRPr="0012743A" w:rsidRDefault="004C4D77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5E36B1D" w14:textId="34E012E7" w:rsidR="00532980" w:rsidRPr="0012743A" w:rsidRDefault="00532980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</w:t>
      </w:r>
      <w:r w:rsidR="00965A3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3B8FFBD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React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 Componen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from 'react';</w:t>
      </w:r>
    </w:p>
    <w:p w14:paraId="1DBD363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styles.css';</w:t>
      </w:r>
    </w:p>
    <w:p w14:paraId="7ED648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onents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</w:p>
    <w:p w14:paraId="7D980E8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Pad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onents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Pad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</w:p>
    <w:p w14:paraId="4D71C37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065245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 App extends Component {</w:t>
      </w:r>
    </w:p>
    <w:p w14:paraId="632F21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state = {</w:t>
      </w:r>
    </w:p>
    <w:p w14:paraId="2214B41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sult: ""</w:t>
      </w:r>
    </w:p>
    <w:p w14:paraId="2E87CCB7" w14:textId="418B9580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AC546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button =&gt; {</w:t>
      </w:r>
    </w:p>
    <w:p w14:paraId="6D1E063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if (button === "=") {</w:t>
      </w:r>
    </w:p>
    <w:p w14:paraId="33E1587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calcul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);</w:t>
      </w:r>
    </w:p>
    <w:p w14:paraId="566B6788" w14:textId="22F32BF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716FAB3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if (button === "C") {</w:t>
      </w:r>
    </w:p>
    <w:p w14:paraId="6407480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reset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);</w:t>
      </w:r>
    </w:p>
    <w:p w14:paraId="1AD66037" w14:textId="65EA5BC0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2D35E77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if (button === "CE") {</w:t>
      </w:r>
    </w:p>
    <w:p w14:paraId="07FE612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backspac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);</w:t>
      </w:r>
    </w:p>
    <w:p w14:paraId="2CF0D680" w14:textId="6ACEB75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2E61B8B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{</w:t>
      </w:r>
    </w:p>
    <w:p w14:paraId="75F7A0D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et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{</w:t>
      </w:r>
    </w:p>
    <w:p w14:paraId="37E13A1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result: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+ button</w:t>
      </w:r>
    </w:p>
    <w:p w14:paraId="567E0E7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3CFDFF7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0644CAD6" w14:textId="3778710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182632E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alculate = () =&gt; {</w:t>
      </w:r>
    </w:p>
    <w:p w14:paraId="0C7BCCD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var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eck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''</w:t>
      </w:r>
    </w:p>
    <w:p w14:paraId="046E36C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if 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.include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--')) {</w:t>
      </w:r>
    </w:p>
    <w:p w14:paraId="13389F5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eck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.replac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--', '+')</w:t>
      </w:r>
    </w:p>
    <w:p w14:paraId="7E4518F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 else {</w:t>
      </w:r>
    </w:p>
    <w:p w14:paraId="3BDC294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eck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6CBECCBE" w14:textId="6DCBE896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6EC18AE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try {</w:t>
      </w:r>
    </w:p>
    <w:p w14:paraId="11F9F5A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et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{</w:t>
      </w:r>
    </w:p>
    <w:p w14:paraId="3D52547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result: (eval(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eck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|| "") + ""</w:t>
      </w:r>
    </w:p>
    <w:p w14:paraId="1A7E838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02881A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 catch (e) {</w:t>
      </w:r>
    </w:p>
    <w:p w14:paraId="3A62CA2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et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{</w:t>
      </w:r>
    </w:p>
    <w:p w14:paraId="7AF33FD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result: "error"</w:t>
      </w:r>
    </w:p>
    <w:p w14:paraId="60E633D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7A5F933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3FA0D76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1874DD5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65C38A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set = () =&gt; {</w:t>
      </w:r>
    </w:p>
    <w:p w14:paraId="2AF66E0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et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{</w:t>
      </w:r>
    </w:p>
    <w:p w14:paraId="4AE7088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result: ""</w:t>
      </w:r>
    </w:p>
    <w:p w14:paraId="1C403AE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)</w:t>
      </w:r>
    </w:p>
    <w:p w14:paraId="671F96E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41ED6C4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4C60588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  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ackspace = () =&gt; {</w:t>
      </w:r>
    </w:p>
    <w:p w14:paraId="27321B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et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{</w:t>
      </w:r>
    </w:p>
    <w:p w14:paraId="484B392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result: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.slic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0, -1)</w:t>
      </w:r>
    </w:p>
    <w:p w14:paraId="08DCE9D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)</w:t>
      </w:r>
    </w:p>
    <w:p w14:paraId="1E0367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03AA1C8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015D0A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nde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4FF317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3BDD1C8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div&gt;</w:t>
      </w:r>
    </w:p>
    <w:p w14:paraId="2C9B45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div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calculator-body"&gt;</w:t>
      </w:r>
    </w:p>
    <w:p w14:paraId="5BB7A24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h1&gt;Simple Calculator&lt;/h1&gt;</w:t>
      </w:r>
    </w:p>
    <w:p w14:paraId="2EDA87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sult={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state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 /&gt;</w:t>
      </w:r>
    </w:p>
    <w:p w14:paraId="109466B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Pad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onClick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 /&gt;</w:t>
      </w:r>
    </w:p>
    <w:p w14:paraId="28357D6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div&gt;</w:t>
      </w:r>
    </w:p>
    <w:p w14:paraId="2717D89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58DCF75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3009A05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C5829D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0C90390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App;</w:t>
      </w:r>
    </w:p>
    <w:p w14:paraId="09189A3E" w14:textId="77777777" w:rsidR="00965A3E" w:rsidRPr="0012743A" w:rsidRDefault="00965A3E" w:rsidP="00532980">
      <w:pPr>
        <w:jc w:val="both"/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</w:pPr>
    </w:p>
    <w:p w14:paraId="1EDFBB6E" w14:textId="0E0D0A5B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tyles.css:</w:t>
      </w:r>
    </w:p>
    <w:p w14:paraId="4D5FEA0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{</w:t>
      </w:r>
    </w:p>
    <w:p w14:paraId="73A1C63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height: 60px;</w:t>
      </w:r>
    </w:p>
    <w:p w14:paraId="203E044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background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#bbb;</w:t>
      </w:r>
    </w:p>
    <w:p w14:paraId="0635BDD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width: 100%;</w:t>
      </w:r>
    </w:p>
    <w:p w14:paraId="56C038C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74FA8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35F582C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 {</w:t>
      </w:r>
    </w:p>
    <w:p w14:paraId="26A7C2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font-size: 40px;</w:t>
      </w:r>
    </w:p>
    <w:p w14:paraId="7BB2C68E" w14:textId="189FA08F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margin: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5px;</w:t>
      </w:r>
      <w:proofErr w:type="gramEnd"/>
    </w:p>
    <w:p w14:paraId="5F13E1D3" w14:textId="0959DD76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8CB4FC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alculator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body {</w:t>
      </w:r>
    </w:p>
    <w:p w14:paraId="4AC0E70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max-width: 400px;</w:t>
      </w:r>
    </w:p>
    <w:p w14:paraId="656CC26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margin: auto;</w:t>
      </w:r>
    </w:p>
    <w:p w14:paraId="186BAE3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607F71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2A9EBED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button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{</w:t>
      </w:r>
    </w:p>
    <w:p w14:paraId="270B17D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display: block;</w:t>
      </w:r>
    </w:p>
    <w:p w14:paraId="6F9E6A9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background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#bbb;</w:t>
      </w:r>
    </w:p>
    <w:p w14:paraId="2B6D35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7ADEE5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069D95E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button {</w:t>
      </w:r>
    </w:p>
    <w:p w14:paraId="668CF3B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width: 25%;</w:t>
      </w:r>
    </w:p>
    <w:p w14:paraId="486EBF2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height: 60px;</w:t>
      </w:r>
    </w:p>
    <w:p w14:paraId="5BA7DE7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font-size: 30px;</w:t>
      </w:r>
    </w:p>
    <w:p w14:paraId="520E1D8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E59E26F" w14:textId="1DEBC649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mponents:</w:t>
      </w:r>
    </w:p>
    <w:p w14:paraId="19CB9EF3" w14:textId="3558D31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KeypadComponent.js</w:t>
      </w:r>
    </w:p>
    <w:p w14:paraId="3E651B7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C07BF3B" w14:textId="3A13C17D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React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 Componen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from 'react';</w:t>
      </w:r>
    </w:p>
    <w:p w14:paraId="104004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ass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Pad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xtends Component { </w:t>
      </w:r>
    </w:p>
    <w:p w14:paraId="0300AE0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nde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4C201C9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06F526C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&lt;div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button"&gt;</w:t>
      </w:r>
    </w:p>
    <w:p w14:paraId="05DE201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(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(&lt;/button&gt;</w:t>
      </w:r>
    </w:p>
    <w:p w14:paraId="35823D9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CE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CE&lt;/button&gt;</w:t>
      </w:r>
    </w:p>
    <w:p w14:paraId="6080BF6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)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)&lt;/button&gt;</w:t>
      </w:r>
    </w:p>
    <w:p w14:paraId="463B1F6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C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C&lt;/button&gt;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&gt;</w:t>
      </w:r>
    </w:p>
    <w:p w14:paraId="653024C7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2FFE44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1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1&lt;/button&gt;</w:t>
      </w:r>
    </w:p>
    <w:p w14:paraId="2DE42B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2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2&lt;/button&gt;</w:t>
      </w:r>
    </w:p>
    <w:p w14:paraId="256CE0E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3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3&lt;/button&gt;</w:t>
      </w:r>
    </w:p>
    <w:p w14:paraId="5CFBA50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+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+&lt;/button&gt;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&gt;</w:t>
      </w:r>
    </w:p>
    <w:p w14:paraId="3CF5D09C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50C1D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4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4&lt;/button&gt;</w:t>
      </w:r>
    </w:p>
    <w:p w14:paraId="5E28644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5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5&lt;/button&gt;</w:t>
      </w:r>
    </w:p>
    <w:p w14:paraId="4E9B496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6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6&lt;/button&gt;</w:t>
      </w:r>
    </w:p>
    <w:p w14:paraId="365C30A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-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-&lt;/button&gt;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&gt;</w:t>
      </w:r>
    </w:p>
    <w:p w14:paraId="09C2C1D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F93532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7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7&lt;/button&gt;</w:t>
      </w:r>
    </w:p>
    <w:p w14:paraId="21E92D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8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8&lt;/button&gt;</w:t>
      </w:r>
    </w:p>
    <w:p w14:paraId="0974DC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        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&lt;button name="9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9&lt;/button&gt;</w:t>
      </w:r>
    </w:p>
    <w:p w14:paraId="632B884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*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x&lt;/button&gt;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&gt;</w:t>
      </w:r>
    </w:p>
    <w:p w14:paraId="1817577F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2845ED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.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.&lt;/button&gt;</w:t>
      </w:r>
    </w:p>
    <w:p w14:paraId="3B37C87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0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0&lt;/button&gt;</w:t>
      </w:r>
    </w:p>
    <w:p w14:paraId="6612F71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=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=&lt;/button&gt;</w:t>
      </w:r>
    </w:p>
    <w:p w14:paraId="009F0AF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button name="/"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lick</w:t>
      </w:r>
      <w:proofErr w:type="spellEnd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.onClick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e.target.name)}&gt;÷&lt;/button&gt;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&gt;</w:t>
      </w:r>
    </w:p>
    <w:p w14:paraId="7074BA7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4922301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3F9AAA1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6A352615" w14:textId="55392182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1402F2D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ort defaul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eyPad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79440DCB" w14:textId="0811E368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sultComponent.js</w:t>
      </w:r>
    </w:p>
    <w:p w14:paraId="0EA1103D" w14:textId="3834E7C2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React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 Componen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from 'react';</w:t>
      </w:r>
    </w:p>
    <w:p w14:paraId="53F8B0A0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ass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xtends Component {</w:t>
      </w:r>
    </w:p>
    <w:p w14:paraId="069CDA5F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nder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4A7225BC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let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 resul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.prop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181E721E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30CB40D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796437AD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&lt;div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result"&gt;</w:t>
      </w:r>
    </w:p>
    <w:p w14:paraId="14B8E9B4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p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{ resul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&lt;/p&gt;</w:t>
      </w:r>
    </w:p>
    <w:p w14:paraId="14EA49A1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7B17518B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48A03A35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C37CC39" w14:textId="32491199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23A271B6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ort defaul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Componen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79A3D82C" w14:textId="77777777" w:rsidR="004C4D77" w:rsidRPr="0012743A" w:rsidRDefault="004C4D77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br w:type="page"/>
      </w:r>
    </w:p>
    <w:p w14:paraId="62715EA7" w14:textId="5285FF66" w:rsidR="00065915" w:rsidRPr="0012743A" w:rsidRDefault="00E24D66" w:rsidP="005329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7A7CEC25" w14:textId="77777777" w:rsidR="004C4D77" w:rsidRPr="0012743A" w:rsidRDefault="004C4D77" w:rsidP="005329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56C1BDE" w14:textId="257C324B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01E5F8BA" wp14:editId="7D24B3B8">
            <wp:extent cx="6645910" cy="3738245"/>
            <wp:effectExtent l="0" t="0" r="2540" b="0"/>
            <wp:docPr id="883169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697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7CA4" w14:textId="77777777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4FCE65D8" w14:textId="1780BC30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0C0339C" wp14:editId="78B21DE2">
            <wp:extent cx="6645910" cy="3738245"/>
            <wp:effectExtent l="0" t="0" r="2540" b="0"/>
            <wp:docPr id="1086761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7610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C6E6E" w14:textId="77777777" w:rsidR="004C4D77" w:rsidRPr="0012743A" w:rsidRDefault="004C4D77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2EB7C56C" w14:textId="65AAC65A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</w:t>
      </w:r>
      <w:r w:rsidR="007F5D3B" w:rsidRPr="0012743A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2FE0B88C" w14:textId="3FAF3B1E" w:rsidR="00164EA6" w:rsidRPr="0012743A" w:rsidRDefault="00BA300C" w:rsidP="00A31EA5">
      <w:pPr>
        <w:pStyle w:val="Default"/>
        <w:rPr>
          <w:rFonts w:ascii="Times New Roman" w:hAnsi="Times New Roman" w:cs="Times New Roman"/>
          <w:color w:val="auto"/>
        </w:rPr>
      </w:pPr>
      <w:r w:rsidRPr="0012743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Aim:</w:t>
      </w:r>
      <w:r w:rsidR="00164EA6" w:rsidRPr="0012743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Develop React application using Forms</w:t>
      </w:r>
      <w:r w:rsidR="007F5D3B" w:rsidRPr="0012743A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14:paraId="5B14A175" w14:textId="77777777" w:rsidR="00164EA6" w:rsidRPr="0012743A" w:rsidRDefault="00164EA6" w:rsidP="00164EA6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7DB40D1" w14:textId="1F3E48E6" w:rsidR="00164EA6" w:rsidRPr="0012743A" w:rsidRDefault="00164EA6" w:rsidP="00164EA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5DFE4AA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{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} from "react";</w:t>
      </w:r>
    </w:p>
    <w:p w14:paraId="5752BC8D" w14:textId="2BB32101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"./App.css";</w:t>
      </w:r>
    </w:p>
    <w:p w14:paraId="1C18565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unction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6CB5681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age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a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06678A2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name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");</w:t>
      </w:r>
    </w:p>
    <w:p w14:paraId="4D2B085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email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email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");</w:t>
      </w:r>
    </w:p>
    <w:p w14:paraId="06EC41E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sc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ssc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30A9399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inter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671468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phone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phon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14FA956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course1, setcourse1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false);</w:t>
      </w:r>
    </w:p>
    <w:p w14:paraId="6C42572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course2, setcourse2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false);</w:t>
      </w:r>
    </w:p>
    <w:p w14:paraId="481638A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course3, setcourse3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false);</w:t>
      </w:r>
    </w:p>
    <w:p w14:paraId="17873AA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gender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g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Male");</w:t>
      </w:r>
    </w:p>
    <w:p w14:paraId="39E1DB0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submitted,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submitted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] =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Stat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false);</w:t>
      </w:r>
    </w:p>
    <w:p w14:paraId="289D7F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2C772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andle_submi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(e) =&gt; {</w:t>
      </w:r>
    </w:p>
    <w:p w14:paraId="6DE478A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preventDefault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);</w:t>
      </w:r>
    </w:p>
    <w:p w14:paraId="70F6465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submitted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true);</w:t>
      </w:r>
    </w:p>
    <w:p w14:paraId="32F521C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011E266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7CB476C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&gt;</w:t>
      </w:r>
    </w:p>
    <w:p w14:paraId="323E0BC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{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bmitted ?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</w:t>
      </w:r>
    </w:p>
    <w:p w14:paraId="1155F7E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&lt;div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result"&gt;</w:t>
      </w:r>
    </w:p>
    <w:p w14:paraId="2A143E5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Name: {name}</w:t>
      </w:r>
    </w:p>
    <w:p w14:paraId="65A99A1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3689BE3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D5458D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Age: {age}</w:t>
      </w:r>
    </w:p>
    <w:p w14:paraId="07E0334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3F1BED1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2D63F5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Email: {email}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6EBFE86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343831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SSC marks: 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sc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60091B3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866E61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E963F5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Inter marks: 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6509133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283430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536804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phone no: {phone}</w:t>
      </w:r>
    </w:p>
    <w:p w14:paraId="46E54BA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6594811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0D2827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Gender: {gender}</w:t>
      </w:r>
    </w:p>
    <w:p w14:paraId="5880D19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60F551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3E36B04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Courses: {course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1 ?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Java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: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"}</w:t>
      </w:r>
    </w:p>
    <w:p w14:paraId="5314E08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{course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2 ?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C,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: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"}</w:t>
      </w:r>
    </w:p>
    <w:p w14:paraId="62F7050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{course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3 ?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Python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: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""}</w:t>
      </w:r>
    </w:p>
    <w:p w14:paraId="39895A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div&gt;</w:t>
      </w:r>
    </w:p>
    <w:p w14:paraId="657301F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) : (</w:t>
      </w:r>
    </w:p>
    <w:p w14:paraId="081EDA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22A34B2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&lt;form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Submi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andle_submi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}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forms"&gt;</w:t>
      </w:r>
    </w:p>
    <w:p w14:paraId="6D86FA3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ame: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"}</w:t>
      </w:r>
    </w:p>
    <w:p w14:paraId="6E3A3B7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B0922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text"</w:t>
      </w:r>
    </w:p>
    <w:p w14:paraId="386CE9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name}</w:t>
      </w:r>
    </w:p>
    <w:p w14:paraId="4547A37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nam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68576B7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7CC1AC0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2CF0C06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2B1172F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ge: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"}</w:t>
      </w:r>
    </w:p>
    <w:p w14:paraId="5773BE1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E4FCB0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262C83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age}</w:t>
      </w:r>
    </w:p>
    <w:p w14:paraId="14AFCD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a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3766B8C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7ACBD9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9714A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0A3398A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mail: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"}</w:t>
      </w:r>
    </w:p>
    <w:p w14:paraId="7873880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336FE3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email"</w:t>
      </w:r>
    </w:p>
    <w:p w14:paraId="6FC447E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email}</w:t>
      </w:r>
    </w:p>
    <w:p w14:paraId="5806FE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email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1F6F8A4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  /&gt;{" "}</w:t>
      </w:r>
    </w:p>
    <w:p w14:paraId="1518325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C4EF83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C94FE9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assword: &lt;input type="password" /&gt;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AF7D1E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03D609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SSC marks:</w:t>
      </w:r>
    </w:p>
    <w:p w14:paraId="7DAF657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CD51DC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26E49CD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sc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2B61780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ssc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5546D73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19BC6DE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6CD0B42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1D9BD3F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Intermediate marks:</w:t>
      </w:r>
    </w:p>
    <w:p w14:paraId="7E20AE7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6D2A48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19FE0AF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_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41F6486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intermarks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20440E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6DF8AC9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801AF5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73B157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hone no:</w:t>
      </w:r>
    </w:p>
    <w:p w14:paraId="7577C0A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E2725E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0EE506C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phone}</w:t>
      </w:r>
    </w:p>
    <w:p w14:paraId="0341B23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phon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0A5E00F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535773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D04292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03ACC7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Select </w:t>
      </w: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urses:{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 "}</w:t>
      </w:r>
    </w:p>
    <w:p w14:paraId="165DAC9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22B31FC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checkbox"</w:t>
      </w:r>
    </w:p>
    <w:p w14:paraId="4CD6157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java"</w:t>
      </w:r>
    </w:p>
    <w:p w14:paraId="4C0254B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1}</w:t>
      </w:r>
    </w:p>
    <w:p w14:paraId="1078CC3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(e) =&gt; setcourse1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hecked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053E5A3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4418488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Java</w:t>
      </w:r>
    </w:p>
    <w:p w14:paraId="72A3144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54D81D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    type="checkbox"</w:t>
      </w:r>
    </w:p>
    <w:p w14:paraId="397C039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c"</w:t>
      </w:r>
    </w:p>
    <w:p w14:paraId="65A22E3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2}</w:t>
      </w:r>
    </w:p>
    <w:p w14:paraId="19D2D71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(e) =&gt; setcourse2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hecked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48920CD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260316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C</w:t>
      </w:r>
    </w:p>
    <w:p w14:paraId="5F8EA4F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E5C7B0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checkbox"</w:t>
      </w:r>
    </w:p>
    <w:p w14:paraId="3CE9158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python"</w:t>
      </w:r>
    </w:p>
    <w:p w14:paraId="54EB053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3}</w:t>
      </w:r>
    </w:p>
    <w:p w14:paraId="573361B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{(e) =&gt; setcourse3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hecked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6938DB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453B9AE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ython</w:t>
      </w:r>
    </w:p>
    <w:p w14:paraId="1AB1FA1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38D509D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FE77F1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F040E4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radio"</w:t>
      </w:r>
    </w:p>
    <w:p w14:paraId="69A4304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"Male"</w:t>
      </w:r>
    </w:p>
    <w:p w14:paraId="5ADCEB0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Gender"</w:t>
      </w:r>
    </w:p>
    <w:p w14:paraId="6830960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g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2AF940E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373B78A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Male</w:t>
      </w:r>
    </w:p>
    <w:p w14:paraId="7F910C0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A87C64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radio"</w:t>
      </w:r>
    </w:p>
    <w:p w14:paraId="45CD97B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"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eMal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</w:t>
      </w:r>
    </w:p>
    <w:p w14:paraId="7B42E55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Gender"</w:t>
      </w:r>
    </w:p>
    <w:p w14:paraId="5064C62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           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Chang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={(e) =&gt;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tgend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.targe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valu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}</w:t>
      </w:r>
    </w:p>
    <w:p w14:paraId="4512526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6AEF44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Female</w:t>
      </w:r>
    </w:p>
    <w:p w14:paraId="781F21B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5D5D59A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/&gt;</w:t>
      </w:r>
    </w:p>
    <w:p w14:paraId="61450BF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utton&gt; submit&lt;/button&gt;</w:t>
      </w:r>
    </w:p>
    <w:p w14:paraId="30EA158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/form&gt;</w:t>
      </w:r>
    </w:p>
    <w:p w14:paraId="1F4962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5D5546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)}</w:t>
      </w:r>
    </w:p>
    <w:p w14:paraId="2B8A396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&gt;</w:t>
      </w:r>
    </w:p>
    <w:p w14:paraId="70C92C2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;</w:t>
      </w:r>
    </w:p>
    <w:p w14:paraId="533477BF" w14:textId="57C576EB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1EE2AF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ort default App;</w:t>
      </w:r>
    </w:p>
    <w:p w14:paraId="4AEF743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3852E4CD" w14:textId="34478A91" w:rsidR="00164EA6" w:rsidRPr="0012743A" w:rsidRDefault="00164EA6" w:rsidP="00164EA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CSS:</w:t>
      </w:r>
    </w:p>
    <w:p w14:paraId="4896B38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</w:t>
      </w:r>
    </w:p>
    <w:p w14:paraId="587279C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:rgb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41, 69, 93);</w:t>
      </w:r>
    </w:p>
    <w:p w14:paraId="3AB63CB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font-size:20px;</w:t>
      </w:r>
    </w:p>
    <w:p w14:paraId="7C44945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text-align: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6DFAE51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margin-left:600px;</w:t>
      </w:r>
    </w:p>
    <w:p w14:paraId="4D3321A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3D9E16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forms</w:t>
      </w:r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{</w:t>
      </w:r>
    </w:p>
    <w:p w14:paraId="74E32C9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width:600px;</w:t>
      </w:r>
    </w:p>
    <w:p w14:paraId="4A334FB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background: #f4f290;</w:t>
      </w:r>
    </w:p>
    <w:p w14:paraId="2D84E5E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:black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5E73EBD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font-size: 20px;</w:t>
      </w:r>
    </w:p>
    <w:p w14:paraId="202C522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text-align: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enter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</w:t>
      </w:r>
    </w:p>
    <w:p w14:paraId="5F5980D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margin-left:400px;</w:t>
      </w:r>
    </w:p>
    <w:p w14:paraId="07B0483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6A68FD79" w14:textId="77777777" w:rsidR="00A31EA5" w:rsidRPr="0012743A" w:rsidRDefault="00A31EA5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</w:pPr>
    </w:p>
    <w:p w14:paraId="115274AF" w14:textId="4BF45D07" w:rsidR="00164EA6" w:rsidRPr="0012743A" w:rsidRDefault="004C4D77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09BA119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</w:t>
      </w:r>
    </w:p>
    <w:p w14:paraId="4240FFC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'react-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client'</w:t>
      </w:r>
    </w:p>
    <w:p w14:paraId="52A16B2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App from './App.js'</w:t>
      </w:r>
    </w:p>
    <w:p w14:paraId="1598ACA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App.css'</w:t>
      </w:r>
    </w:p>
    <w:p w14:paraId="1D247BA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BA9831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createRoot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root')).render(</w:t>
      </w:r>
    </w:p>
    <w:p w14:paraId="51173B7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0350EE7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App /&gt;</w:t>
      </w:r>
    </w:p>
    <w:p w14:paraId="52DA1C5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</w:t>
      </w:r>
      <w:proofErr w:type="spellStart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,</w:t>
      </w:r>
    </w:p>
    <w:p w14:paraId="147DCA7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)</w:t>
      </w:r>
    </w:p>
    <w:p w14:paraId="65BD370B" w14:textId="6E768779" w:rsidR="004C4D77" w:rsidRPr="0012743A" w:rsidRDefault="004C4D77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br w:type="page"/>
      </w:r>
    </w:p>
    <w:p w14:paraId="2353207D" w14:textId="453B8063" w:rsidR="00164EA6" w:rsidRPr="0012743A" w:rsidRDefault="00E24D66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35111769" w14:textId="77777777" w:rsidR="00A31EA5" w:rsidRPr="0012743A" w:rsidRDefault="00A31EA5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2063CDF3" w14:textId="6A7D4709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631B1FC0" wp14:editId="00E9B0B1">
            <wp:extent cx="6645910" cy="3738245"/>
            <wp:effectExtent l="0" t="0" r="2540" b="0"/>
            <wp:docPr id="1953590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5908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E225E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70ACFCA4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466FACE9" w14:textId="77777777" w:rsidR="00164EA6" w:rsidRPr="0012743A" w:rsidRDefault="00164EA6" w:rsidP="00164E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After clicking on submit button we get</w:t>
      </w:r>
    </w:p>
    <w:p w14:paraId="0FB24E39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3B142957" w14:textId="1B82F430" w:rsidR="007F5D3B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5C87FBC" wp14:editId="0AB2658F">
            <wp:extent cx="6645910" cy="3738245"/>
            <wp:effectExtent l="0" t="0" r="2540" b="0"/>
            <wp:docPr id="306596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9685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EA324" w14:textId="77777777" w:rsidR="007F5D3B" w:rsidRPr="0012743A" w:rsidRDefault="007F5D3B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579B84D6" w14:textId="3352DD26" w:rsidR="007F5D3B" w:rsidRPr="0012743A" w:rsidRDefault="007F5D3B" w:rsidP="007F5D3B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="0012743A" w:rsidRPr="0012743A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7BC51F40" w14:textId="2697BDFA" w:rsidR="00E002B3" w:rsidRPr="0012743A" w:rsidRDefault="007F5D3B" w:rsidP="007F5D3B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002B3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CSS style.</w:t>
      </w:r>
    </w:p>
    <w:p w14:paraId="3E29A32B" w14:textId="77777777" w:rsidR="007F5D3B" w:rsidRPr="0012743A" w:rsidRDefault="007F5D3B" w:rsidP="007F5D3B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440D3F66" w14:textId="4B46073E" w:rsidR="008A2442" w:rsidRPr="0012743A" w:rsidRDefault="007F5D3B" w:rsidP="007F5D3B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9C24C6F" w14:textId="090B2732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import React from 'react</w:t>
      </w:r>
      <w:proofErr w:type="gramStart"/>
      <w:r w:rsidRPr="008A2442">
        <w:rPr>
          <w:rFonts w:ascii="Times New Roman" w:hAnsi="Times New Roman" w:cs="Times New Roman"/>
          <w:kern w:val="0"/>
        </w:rPr>
        <w:t>';</w:t>
      </w:r>
      <w:proofErr w:type="gramEnd"/>
    </w:p>
    <w:p w14:paraId="1DFB07E8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import List from </w:t>
      </w:r>
      <w:proofErr w:type="gramStart"/>
      <w:r w:rsidRPr="008A2442">
        <w:rPr>
          <w:rFonts w:ascii="Times New Roman" w:hAnsi="Times New Roman" w:cs="Times New Roman"/>
          <w:kern w:val="0"/>
        </w:rPr>
        <w:t>'./</w:t>
      </w:r>
      <w:proofErr w:type="gramEnd"/>
      <w:r w:rsidRPr="008A2442">
        <w:rPr>
          <w:rFonts w:ascii="Times New Roman" w:hAnsi="Times New Roman" w:cs="Times New Roman"/>
          <w:kern w:val="0"/>
        </w:rPr>
        <w:t>List';</w:t>
      </w:r>
    </w:p>
    <w:p w14:paraId="426B10FE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</w:p>
    <w:p w14:paraId="2077C594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function </w:t>
      </w:r>
      <w:proofErr w:type="gramStart"/>
      <w:r w:rsidRPr="008A2442">
        <w:rPr>
          <w:rFonts w:ascii="Times New Roman" w:hAnsi="Times New Roman" w:cs="Times New Roman"/>
          <w:kern w:val="0"/>
        </w:rPr>
        <w:t>App(</w:t>
      </w:r>
      <w:proofErr w:type="gramEnd"/>
      <w:r w:rsidRPr="008A2442">
        <w:rPr>
          <w:rFonts w:ascii="Times New Roman" w:hAnsi="Times New Roman" w:cs="Times New Roman"/>
          <w:kern w:val="0"/>
        </w:rPr>
        <w:t>) {</w:t>
      </w:r>
    </w:p>
    <w:p w14:paraId="2DE3886C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return (</w:t>
      </w:r>
    </w:p>
    <w:p w14:paraId="0CF55FEB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&lt;div </w:t>
      </w:r>
      <w:proofErr w:type="spellStart"/>
      <w:r w:rsidRPr="008A2442">
        <w:rPr>
          <w:rFonts w:ascii="Times New Roman" w:hAnsi="Times New Roman" w:cs="Times New Roman"/>
          <w:kern w:val="0"/>
        </w:rPr>
        <w:t>className</w:t>
      </w:r>
      <w:proofErr w:type="spellEnd"/>
      <w:r w:rsidRPr="008A2442">
        <w:rPr>
          <w:rFonts w:ascii="Times New Roman" w:hAnsi="Times New Roman" w:cs="Times New Roman"/>
          <w:kern w:val="0"/>
        </w:rPr>
        <w:t>="App"&gt;</w:t>
      </w:r>
    </w:p>
    <w:p w14:paraId="3C6D7531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  &lt;List /&gt;</w:t>
      </w:r>
    </w:p>
    <w:p w14:paraId="4E35A2D4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&lt;/div&gt;</w:t>
      </w:r>
    </w:p>
    <w:p w14:paraId="7AB48A89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);</w:t>
      </w:r>
    </w:p>
    <w:p w14:paraId="060FBE2C" w14:textId="48060752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}</w:t>
      </w:r>
    </w:p>
    <w:p w14:paraId="1D997CB0" w14:textId="24FF5F8C" w:rsidR="0012743A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export default </w:t>
      </w:r>
      <w:proofErr w:type="gramStart"/>
      <w:r w:rsidRPr="008A2442">
        <w:rPr>
          <w:rFonts w:ascii="Times New Roman" w:hAnsi="Times New Roman" w:cs="Times New Roman"/>
          <w:kern w:val="0"/>
        </w:rPr>
        <w:t>App;</w:t>
      </w:r>
      <w:proofErr w:type="gramEnd"/>
    </w:p>
    <w:p w14:paraId="1E8B274D" w14:textId="5892E2D8" w:rsidR="0012743A" w:rsidRDefault="008A2442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List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568317B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7E327FE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'./List.css'; // Import the CSS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le</w:t>
      </w:r>
      <w:proofErr w:type="gramEnd"/>
    </w:p>
    <w:p w14:paraId="7262B83B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042A97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st = () =&gt; {</w:t>
      </w:r>
    </w:p>
    <w:p w14:paraId="286D1C9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ems = [</w:t>
      </w:r>
    </w:p>
    <w:p w14:paraId="7CEDBFB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1',</w:t>
      </w:r>
    </w:p>
    <w:p w14:paraId="47DFBB0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2',</w:t>
      </w:r>
    </w:p>
    <w:p w14:paraId="6D179BCA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3',</w:t>
      </w:r>
    </w:p>
    <w:p w14:paraId="3DC08BD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4',</w:t>
      </w:r>
    </w:p>
    <w:p w14:paraId="1EC0BF7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5',</w:t>
      </w:r>
    </w:p>
    <w:p w14:paraId="637D4F2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];</w:t>
      </w:r>
    </w:p>
    <w:p w14:paraId="59537E96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732C296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return (</w:t>
      </w:r>
    </w:p>
    <w:p w14:paraId="003CC68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div 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list-container"&gt;</w:t>
      </w:r>
    </w:p>
    <w:p w14:paraId="369A1EB6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h2&gt;List of Items&lt;/h2&gt;</w:t>
      </w:r>
    </w:p>
    <w:p w14:paraId="5198FFE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l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Name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="item-list"&gt;</w:t>
      </w:r>
    </w:p>
    <w:p w14:paraId="759D928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{</w:t>
      </w:r>
      <w:proofErr w:type="spellStart"/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tems.map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item, index) =&gt; (</w:t>
      </w:r>
    </w:p>
    <w:p w14:paraId="390B814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  &lt;li key={index}&gt;{item}&lt;/li&gt;</w:t>
      </w:r>
    </w:p>
    <w:p w14:paraId="096ACBF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))}</w:t>
      </w:r>
    </w:p>
    <w:p w14:paraId="611FC0C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/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l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1A32C04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/div&gt;</w:t>
      </w:r>
    </w:p>
    <w:p w14:paraId="28060EB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);</w:t>
      </w:r>
    </w:p>
    <w:p w14:paraId="0B6EAC6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;</w:t>
      </w:r>
    </w:p>
    <w:p w14:paraId="2FD8371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AB0161F" w14:textId="14C75BFC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ort default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st;</w:t>
      </w:r>
      <w:proofErr w:type="gramEnd"/>
    </w:p>
    <w:p w14:paraId="185D7944" w14:textId="5CCD02E1" w:rsidR="008A2442" w:rsidRDefault="008A2442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List.css:</w:t>
      </w:r>
    </w:p>
    <w:p w14:paraId="67354D3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list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container {</w:t>
      </w:r>
    </w:p>
    <w:p w14:paraId="02E10B9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x-width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300px;</w:t>
      </w:r>
    </w:p>
    <w:p w14:paraId="0E87091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margin: 0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uto;</w:t>
      </w:r>
      <w:proofErr w:type="gramEnd"/>
    </w:p>
    <w:p w14:paraId="6D753BC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    padding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20px;</w:t>
      </w:r>
      <w:proofErr w:type="gramEnd"/>
    </w:p>
    <w:p w14:paraId="45844D5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: 1px solid #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cc;</w:t>
      </w:r>
      <w:proofErr w:type="gramEnd"/>
    </w:p>
    <w:p w14:paraId="7F98C89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radius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5px;</w:t>
      </w:r>
      <w:proofErr w:type="gramEnd"/>
    </w:p>
    <w:p w14:paraId="23553B7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x-shadow: 0 2px 4px </w:t>
      </w:r>
      <w:proofErr w:type="spellStart"/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gba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0, 0, 0, 0.1);</w:t>
      </w:r>
    </w:p>
    <w:p w14:paraId="17D693E8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1DF4D8B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5529B49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item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list {</w:t>
      </w:r>
    </w:p>
    <w:p w14:paraId="3C032C0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list-style-type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ne;</w:t>
      </w:r>
      <w:proofErr w:type="gramEnd"/>
    </w:p>
    <w:p w14:paraId="60BDC4F7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padding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0;</w:t>
      </w:r>
      <w:proofErr w:type="gramEnd"/>
    </w:p>
    <w:p w14:paraId="6B3A143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margin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0;</w:t>
      </w:r>
      <w:proofErr w:type="gramEnd"/>
    </w:p>
    <w:p w14:paraId="2E257B3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6EF39CC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12D17A6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item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-list li {</w:t>
      </w:r>
    </w:p>
    <w:p w14:paraId="095240B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padding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10px;</w:t>
      </w:r>
      <w:proofErr w:type="gramEnd"/>
    </w:p>
    <w:p w14:paraId="3388E71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bottom: 1px solid #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cc;</w:t>
      </w:r>
      <w:proofErr w:type="gramEnd"/>
    </w:p>
    <w:p w14:paraId="26167C48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47AA939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75ED2C5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item</w:t>
      </w:r>
      <w:proofErr w:type="gram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list </w:t>
      </w:r>
      <w:proofErr w:type="spell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:last-child</w:t>
      </w:r>
      <w:proofErr w:type="spellEnd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{</w:t>
      </w:r>
    </w:p>
    <w:p w14:paraId="26CA3A87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bottom: </w:t>
      </w:r>
      <w:proofErr w:type="gramStart"/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ne;</w:t>
      </w:r>
      <w:proofErr w:type="gramEnd"/>
    </w:p>
    <w:p w14:paraId="373426E2" w14:textId="77777777" w:rsid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66F969E5" w14:textId="77777777" w:rsid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1A23DD04" w14:textId="5EF4BC8E" w:rsidR="00CA1BDB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696C37B" wp14:editId="1A2746F9">
            <wp:extent cx="6645910" cy="3738245"/>
            <wp:effectExtent l="0" t="0" r="2540" b="0"/>
            <wp:docPr id="752472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47279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6DF28EFE" w14:textId="77777777" w:rsidR="00CA1BDB" w:rsidRDefault="00CA1BDB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 w:type="page"/>
      </w:r>
    </w:p>
    <w:p w14:paraId="0B5D7222" w14:textId="442F671E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3A92BB2D" w14:textId="77777777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events.</w:t>
      </w:r>
    </w:p>
    <w:p w14:paraId="0B06266F" w14:textId="2A237DF9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FD2CCC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D646260" w14:textId="31E0F252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import React, 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{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useState</w:t>
      </w:r>
      <w:proofErr w:type="spellEnd"/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} from 'react';</w:t>
      </w:r>
    </w:p>
    <w:p w14:paraId="7F1EC3E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function 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App(</w:t>
      </w:r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>) {</w:t>
      </w:r>
    </w:p>
    <w:p w14:paraId="5A4E7C9D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const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[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showMessag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setShowMessag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] =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useStat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(false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);</w:t>
      </w:r>
      <w:proofErr w:type="gramEnd"/>
    </w:p>
    <w:p w14:paraId="100F6B14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3A8BA22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const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handleButtonClick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= () =&gt; {</w:t>
      </w:r>
    </w:p>
    <w:p w14:paraId="19D87B60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setShowMessag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((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prevStat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) =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&gt; !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prevState</w:t>
      </w:r>
      <w:proofErr w:type="spellEnd"/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>);</w:t>
      </w:r>
    </w:p>
    <w:p w14:paraId="5EA620B7" w14:textId="60FBAB21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};</w:t>
      </w:r>
    </w:p>
    <w:p w14:paraId="2641FAA0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return (</w:t>
      </w:r>
    </w:p>
    <w:p w14:paraId="4C38A66A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&lt;div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classNam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="App"&gt;</w:t>
      </w:r>
    </w:p>
    <w:p w14:paraId="345505A1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h1&gt;React Event Handling Example&lt;/h1&gt;</w:t>
      </w:r>
    </w:p>
    <w:p w14:paraId="3CC5B22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button 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onClick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={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handleButtonClick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>}&gt;</w:t>
      </w:r>
    </w:p>
    <w:p w14:paraId="075052A5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  {</w:t>
      </w:r>
      <w:proofErr w:type="spellStart"/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showMessag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?</w:t>
      </w:r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'Hide Message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' :</w:t>
      </w:r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'Show Message'}</w:t>
      </w:r>
    </w:p>
    <w:p w14:paraId="2F7F3A91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/button&gt;</w:t>
      </w:r>
    </w:p>
    <w:p w14:paraId="3EF6901D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{</w:t>
      </w:r>
      <w:proofErr w:type="spellStart"/>
      <w:r w:rsidRPr="00CA1BDB">
        <w:rPr>
          <w:rFonts w:ascii="Times New Roman" w:hAnsi="Times New Roman" w:cs="Times New Roman"/>
          <w:kern w:val="0"/>
          <w:sz w:val="24"/>
          <w:szCs w:val="24"/>
        </w:rPr>
        <w:t>showMessage</w:t>
      </w:r>
      <w:proofErr w:type="spellEnd"/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&amp;&amp; &lt;p&gt;This is the hidden message that becomes visible when you click the 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button.&lt;</w:t>
      </w:r>
      <w:proofErr w:type="gramEnd"/>
      <w:r w:rsidRPr="00CA1BDB">
        <w:rPr>
          <w:rFonts w:ascii="Times New Roman" w:hAnsi="Times New Roman" w:cs="Times New Roman"/>
          <w:kern w:val="0"/>
          <w:sz w:val="24"/>
          <w:szCs w:val="24"/>
        </w:rPr>
        <w:t>/p&gt;}</w:t>
      </w:r>
    </w:p>
    <w:p w14:paraId="14036E4C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&lt;/div&gt;</w:t>
      </w:r>
    </w:p>
    <w:p w14:paraId="62AB1134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);</w:t>
      </w:r>
    </w:p>
    <w:p w14:paraId="7955D121" w14:textId="3D82E0ED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5CAC31A0" w14:textId="6C44E82E" w:rsidR="0012743A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export default </w:t>
      </w:r>
      <w:proofErr w:type="gramStart"/>
      <w:r w:rsidRPr="00CA1BDB">
        <w:rPr>
          <w:rFonts w:ascii="Times New Roman" w:hAnsi="Times New Roman" w:cs="Times New Roman"/>
          <w:kern w:val="0"/>
          <w:sz w:val="24"/>
          <w:szCs w:val="24"/>
        </w:rPr>
        <w:t>App;</w:t>
      </w:r>
      <w:proofErr w:type="gramEnd"/>
    </w:p>
    <w:p w14:paraId="54F8A4B6" w14:textId="77777777" w:rsidR="0012743A" w:rsidRDefault="0012743A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3653284E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2F3E0F54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'react-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client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7ADEDEEE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index.css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531B535C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App from 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';</w:t>
      </w:r>
    </w:p>
    <w:p w14:paraId="5A59D6D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spellStart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</w:p>
    <w:p w14:paraId="4394284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5DA501D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oot =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createRoot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root'));</w:t>
      </w:r>
    </w:p>
    <w:p w14:paraId="434028F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</w:t>
      </w:r>
      <w:proofErr w:type="spellEnd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</w:p>
    <w:p w14:paraId="0F70BA64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72AB5150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App /&gt;</w:t>
      </w:r>
    </w:p>
    <w:p w14:paraId="315B52BD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/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1781ED10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6E702E77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0B37926" w14:textId="77777777" w:rsidR="00CA1BDB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5C427A2C" w14:textId="1F55CD6E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59D7FF49" w14:textId="3EA13EEB" w:rsidR="0012743A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CA1BDB"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  <w14:ligatures w14:val="none"/>
        </w:rPr>
        <w:lastRenderedPageBreak/>
        <w:drawing>
          <wp:inline distT="0" distB="0" distL="0" distR="0" wp14:anchorId="4AF79423" wp14:editId="744AFDA7">
            <wp:extent cx="6645910" cy="3738245"/>
            <wp:effectExtent l="0" t="0" r="2540" b="0"/>
            <wp:docPr id="7770915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09154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8FE7" w14:textId="3A86DA82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After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icking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“Show Message” button</w:t>
      </w:r>
    </w:p>
    <w:p w14:paraId="6814CD51" w14:textId="2F89E62E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CA1BDB"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eastAsia="en-IN"/>
          <w14:ligatures w14:val="none"/>
        </w:rPr>
        <w:drawing>
          <wp:inline distT="0" distB="0" distL="0" distR="0" wp14:anchorId="5850401C" wp14:editId="4C83E18F">
            <wp:extent cx="6645910" cy="3738245"/>
            <wp:effectExtent l="0" t="0" r="2540" b="0"/>
            <wp:docPr id="918199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19934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BE89" w14:textId="22A1D7C0" w:rsidR="00CA1BDB" w:rsidRPr="00CA1BDB" w:rsidRDefault="00CA1BDB" w:rsidP="00CA1BDB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3A25217F" w14:textId="77777777" w:rsidR="00F949BA" w:rsidRDefault="00F949BA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1AD9174F" w14:textId="35DEA9CE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144410BD" w14:textId="77777777" w:rsidR="00E002B3" w:rsidRDefault="0012743A" w:rsidP="0012743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002B3" w:rsidRPr="0012743A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E002B3"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ode </w:t>
      </w:r>
      <w:proofErr w:type="spellStart"/>
      <w:r w:rsidR="00E002B3" w:rsidRPr="0012743A">
        <w:rPr>
          <w:rFonts w:ascii="Times New Roman" w:hAnsi="Times New Roman" w:cs="Times New Roman"/>
          <w:b/>
          <w:bCs/>
          <w:sz w:val="28"/>
          <w:szCs w:val="28"/>
        </w:rPr>
        <w:t>js</w:t>
      </w:r>
      <w:proofErr w:type="spellEnd"/>
      <w:r w:rsidR="00E002B3"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application to display current date and time.</w:t>
      </w:r>
    </w:p>
    <w:p w14:paraId="1CED29BE" w14:textId="0E1D4746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1672A86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6F781064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import React from 'react</w:t>
      </w:r>
      <w:proofErr w:type="gramStart"/>
      <w:r w:rsidRPr="00E002B3">
        <w:rPr>
          <w:rFonts w:ascii="Times New Roman" w:hAnsi="Times New Roman" w:cs="Times New Roman"/>
          <w:kern w:val="0"/>
        </w:rPr>
        <w:t>';</w:t>
      </w:r>
      <w:proofErr w:type="gramEnd"/>
    </w:p>
    <w:p w14:paraId="6C19B839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import </w:t>
      </w:r>
      <w:proofErr w:type="spellStart"/>
      <w:r w:rsidRPr="00E002B3">
        <w:rPr>
          <w:rFonts w:ascii="Times New Roman" w:hAnsi="Times New Roman" w:cs="Times New Roman"/>
          <w:kern w:val="0"/>
        </w:rPr>
        <w:t>CurrentDateTime</w:t>
      </w:r>
      <w:proofErr w:type="spellEnd"/>
      <w:r w:rsidRPr="00E002B3">
        <w:rPr>
          <w:rFonts w:ascii="Times New Roman" w:hAnsi="Times New Roman" w:cs="Times New Roman"/>
          <w:kern w:val="0"/>
        </w:rPr>
        <w:t xml:space="preserve"> from </w:t>
      </w:r>
      <w:proofErr w:type="gramStart"/>
      <w:r w:rsidRPr="00E002B3">
        <w:rPr>
          <w:rFonts w:ascii="Times New Roman" w:hAnsi="Times New Roman" w:cs="Times New Roman"/>
          <w:kern w:val="0"/>
        </w:rPr>
        <w:t>'./</w:t>
      </w:r>
      <w:proofErr w:type="spellStart"/>
      <w:proofErr w:type="gramEnd"/>
      <w:r w:rsidRPr="00E002B3">
        <w:rPr>
          <w:rFonts w:ascii="Times New Roman" w:hAnsi="Times New Roman" w:cs="Times New Roman"/>
          <w:kern w:val="0"/>
        </w:rPr>
        <w:t>CurrentDateTime</w:t>
      </w:r>
      <w:proofErr w:type="spellEnd"/>
      <w:r w:rsidRPr="00E002B3">
        <w:rPr>
          <w:rFonts w:ascii="Times New Roman" w:hAnsi="Times New Roman" w:cs="Times New Roman"/>
          <w:kern w:val="0"/>
        </w:rPr>
        <w:t>';</w:t>
      </w:r>
    </w:p>
    <w:p w14:paraId="31BD5220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</w:p>
    <w:p w14:paraId="4704735C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proofErr w:type="spellStart"/>
      <w:r w:rsidRPr="00E002B3">
        <w:rPr>
          <w:rFonts w:ascii="Times New Roman" w:hAnsi="Times New Roman" w:cs="Times New Roman"/>
          <w:kern w:val="0"/>
        </w:rPr>
        <w:t>const</w:t>
      </w:r>
      <w:proofErr w:type="spellEnd"/>
      <w:r w:rsidRPr="00E002B3">
        <w:rPr>
          <w:rFonts w:ascii="Times New Roman" w:hAnsi="Times New Roman" w:cs="Times New Roman"/>
          <w:kern w:val="0"/>
        </w:rPr>
        <w:t xml:space="preserve"> App = () =&gt; {</w:t>
      </w:r>
    </w:p>
    <w:p w14:paraId="10CA732E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return (</w:t>
      </w:r>
    </w:p>
    <w:p w14:paraId="41B16E9F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&lt;div&gt;</w:t>
      </w:r>
    </w:p>
    <w:p w14:paraId="4EEDAB78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  &lt;h1&gt;My React App&lt;/h1&gt;</w:t>
      </w:r>
    </w:p>
    <w:p w14:paraId="0ED7EF0B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  &lt;</w:t>
      </w:r>
      <w:proofErr w:type="spellStart"/>
      <w:r w:rsidRPr="00E002B3">
        <w:rPr>
          <w:rFonts w:ascii="Times New Roman" w:hAnsi="Times New Roman" w:cs="Times New Roman"/>
          <w:kern w:val="0"/>
        </w:rPr>
        <w:t>CurrentDateTime</w:t>
      </w:r>
      <w:proofErr w:type="spellEnd"/>
      <w:r w:rsidRPr="00E002B3">
        <w:rPr>
          <w:rFonts w:ascii="Times New Roman" w:hAnsi="Times New Roman" w:cs="Times New Roman"/>
          <w:kern w:val="0"/>
        </w:rPr>
        <w:t xml:space="preserve"> /&gt;</w:t>
      </w:r>
    </w:p>
    <w:p w14:paraId="0CFA2150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&lt;/div&gt;</w:t>
      </w:r>
    </w:p>
    <w:p w14:paraId="72DCA2E5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);</w:t>
      </w:r>
    </w:p>
    <w:p w14:paraId="721EF3C0" w14:textId="69590C1D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};</w:t>
      </w:r>
    </w:p>
    <w:p w14:paraId="7DD741F9" w14:textId="2879F281" w:rsidR="0012743A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export default </w:t>
      </w:r>
      <w:proofErr w:type="gramStart"/>
      <w:r w:rsidRPr="00E002B3">
        <w:rPr>
          <w:rFonts w:ascii="Times New Roman" w:hAnsi="Times New Roman" w:cs="Times New Roman"/>
          <w:kern w:val="0"/>
        </w:rPr>
        <w:t>App;</w:t>
      </w:r>
      <w:proofErr w:type="gramEnd"/>
    </w:p>
    <w:p w14:paraId="460AF1DB" w14:textId="1EABF42A" w:rsidR="0012743A" w:rsidRDefault="001D4F63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34A673BE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70B315F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'react-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m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client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215E8BAF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index.css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  <w:proofErr w:type="gramEnd"/>
    </w:p>
    <w:p w14:paraId="4321823B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App from 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';</w:t>
      </w:r>
    </w:p>
    <w:p w14:paraId="778DDA1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ort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./</w:t>
      </w:r>
      <w:proofErr w:type="spellStart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';</w:t>
      </w:r>
    </w:p>
    <w:p w14:paraId="17F56BB8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323BF3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oot = 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createRoot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cument.getElementById</w:t>
      </w:r>
      <w:proofErr w:type="spellEnd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'root'));</w:t>
      </w:r>
    </w:p>
    <w:p w14:paraId="4B32A56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</w:t>
      </w:r>
      <w:proofErr w:type="spellEnd"/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</w:p>
    <w:p w14:paraId="71004F3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33ECA370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App /&gt;</w:t>
      </w:r>
    </w:p>
    <w:p w14:paraId="1846D63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/</w:t>
      </w:r>
      <w:proofErr w:type="spell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.StrictMode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gt;</w:t>
      </w:r>
    </w:p>
    <w:p w14:paraId="7095676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2EACCFAF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7C2023F" w14:textId="0E5A3FEA" w:rsid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</w:t>
      </w:r>
      <w:proofErr w:type="spell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3752AD2E" w14:textId="77777777" w:rsidR="00DF4B32" w:rsidRDefault="00DF4B32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 w:type="page"/>
      </w:r>
    </w:p>
    <w:p w14:paraId="0369EF4A" w14:textId="21E2622F" w:rsidR="00E002B3" w:rsidRDefault="00E002B3" w:rsidP="001D4F6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E002B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lastRenderedPageBreak/>
        <w:t>Output:</w:t>
      </w:r>
    </w:p>
    <w:p w14:paraId="71C0A833" w14:textId="0C21C41B" w:rsidR="00E002B3" w:rsidRDefault="001D4F63" w:rsidP="00E002B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1D4F63"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:u w:val="single"/>
          <w:lang w:eastAsia="en-IN"/>
          <w14:ligatures w14:val="none"/>
        </w:rPr>
        <w:drawing>
          <wp:inline distT="0" distB="0" distL="0" distR="0" wp14:anchorId="77A7565D" wp14:editId="557F3504">
            <wp:extent cx="6645910" cy="3738245"/>
            <wp:effectExtent l="0" t="0" r="2540" b="0"/>
            <wp:docPr id="465471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7100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7E5E2" w14:textId="412214F8" w:rsidR="00CA1BDB" w:rsidRPr="00CA1BDB" w:rsidRDefault="00CA1BDB" w:rsidP="00E002B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IN"/>
          <w14:ligatures w14:val="none"/>
        </w:rPr>
      </w:pPr>
    </w:p>
    <w:p w14:paraId="69D92FAF" w14:textId="0997E644" w:rsidR="00CA1BDB" w:rsidRDefault="00CA1BDB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br w:type="page"/>
      </w:r>
    </w:p>
    <w:p w14:paraId="7074301D" w14:textId="72FDECC0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3466C5D1" w14:textId="135572A9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node.js application using modules.</w:t>
      </w:r>
    </w:p>
    <w:p w14:paraId="65BFB160" w14:textId="77777777" w:rsid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CA152D7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= new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fer.allocUnsafe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(26</w:t>
      </w: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);</w:t>
      </w:r>
      <w:proofErr w:type="gramEnd"/>
    </w:p>
    <w:p w14:paraId="23F3AFBD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for (var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i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= </w:t>
      </w: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0 ;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i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&lt; 26 ;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i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++)</w:t>
      </w:r>
    </w:p>
    <w:p w14:paraId="56A9B0E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{</w:t>
      </w:r>
    </w:p>
    <w:p w14:paraId="46F3DC64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[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i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] =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i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+ </w:t>
      </w: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97;</w:t>
      </w:r>
      <w:proofErr w:type="gramEnd"/>
    </w:p>
    <w:p w14:paraId="145ABFB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}</w:t>
      </w:r>
    </w:p>
    <w:p w14:paraId="7878E18F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"Buffer Reading example...")</w:t>
      </w:r>
    </w:p>
    <w:p w14:paraId="5072193E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console.log(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.toString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('ascii')); // outputs: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abcdefghijklmnopqrstuvwxyz</w:t>
      </w:r>
      <w:proofErr w:type="spellEnd"/>
    </w:p>
    <w:p w14:paraId="443F47C0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console.log(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.toString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('ascii',0,5));</w:t>
      </w:r>
    </w:p>
    <w:p w14:paraId="4AB05DA0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//Buffer Writing</w:t>
      </w:r>
    </w:p>
    <w:p w14:paraId="6B04AAE6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"")</w:t>
      </w:r>
    </w:p>
    <w:p w14:paraId="2D1D2959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"Buffer Writing example...")</w:t>
      </w:r>
    </w:p>
    <w:p w14:paraId="52C81578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= new 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Buffer.allocUnsafe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(256</w:t>
      </w: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);</w:t>
      </w:r>
      <w:proofErr w:type="gramEnd"/>
    </w:p>
    <w:p w14:paraId="60EC8A2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len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= </w:t>
      </w:r>
      <w:proofErr w:type="spellStart"/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buf.write</w:t>
      </w:r>
      <w:proofErr w:type="spellEnd"/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("We are working with buffers in node .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js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");</w:t>
      </w:r>
    </w:p>
    <w:p w14:paraId="6D7C4FFB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spellStart"/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buf.toString</w:t>
      </w:r>
      <w:proofErr w:type="spellEnd"/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())</w:t>
      </w:r>
    </w:p>
    <w:p w14:paraId="4095DA20" w14:textId="55154645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BB447F">
        <w:rPr>
          <w:rFonts w:ascii="Times New Roman" w:hAnsi="Times New Roman" w:cs="Times New Roman"/>
          <w:kern w:val="0"/>
          <w:sz w:val="28"/>
          <w:szCs w:val="28"/>
        </w:rPr>
        <w:t>"Letters written : ",</w:t>
      </w:r>
      <w:proofErr w:type="spellStart"/>
      <w:r w:rsidRPr="00BB447F">
        <w:rPr>
          <w:rFonts w:ascii="Times New Roman" w:hAnsi="Times New Roman" w:cs="Times New Roman"/>
          <w:kern w:val="0"/>
          <w:sz w:val="28"/>
          <w:szCs w:val="28"/>
        </w:rPr>
        <w:t>len</w:t>
      </w:r>
      <w:proofErr w:type="spellEnd"/>
      <w:r w:rsidRPr="00BB447F">
        <w:rPr>
          <w:rFonts w:ascii="Times New Roman" w:hAnsi="Times New Roman" w:cs="Times New Roman"/>
          <w:kern w:val="0"/>
          <w:sz w:val="28"/>
          <w:szCs w:val="28"/>
        </w:rPr>
        <w:t>)</w:t>
      </w:r>
    </w:p>
    <w:p w14:paraId="6E388E4B" w14:textId="23A2594B" w:rsidR="00BB447F" w:rsidRPr="0012743A" w:rsidRDefault="00BB447F" w:rsidP="00BB447F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</w:p>
    <w:p w14:paraId="06049089" w14:textId="79C87A03" w:rsidR="0012743A" w:rsidRDefault="00F04A41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:</w:t>
      </w:r>
    </w:p>
    <w:p w14:paraId="7168EC53" w14:textId="2383D73C" w:rsidR="0012743A" w:rsidRDefault="00F04A41" w:rsidP="00FC06E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1BDBF38" wp14:editId="73DA5F87">
            <wp:extent cx="4766733" cy="2530895"/>
            <wp:effectExtent l="0" t="0" r="0" b="3175"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21.png"/>
                    <pic:cNvPicPr>
                      <a:picLocks noChangeAspect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3565" cy="254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F620F" w14:textId="77777777" w:rsidR="00FC06E6" w:rsidRDefault="00FC06E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6672AE19" w14:textId="21120ED2" w:rsidR="0012743A" w:rsidRPr="0012743A" w:rsidRDefault="0012743A" w:rsidP="00FC06E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588DD690" w14:textId="1553D800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Working with MongoDB using MongoDB Compass.</w:t>
      </w:r>
    </w:p>
    <w:p w14:paraId="546D469A" w14:textId="77777777" w:rsid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666FB08B" w14:textId="65D4A647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Creating Database and Collection</w:t>
      </w: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C20D13D" wp14:editId="13EB99A4">
            <wp:extent cx="6612467" cy="3740285"/>
            <wp:effectExtent l="0" t="0" r="0" b="0"/>
            <wp:docPr id="4474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98" name="Picture 447499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4835" cy="378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34CF" w14:textId="6AB80F14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 xml:space="preserve">After </w:t>
      </w:r>
    </w:p>
    <w:p w14:paraId="0FD71FC7" w14:textId="77777777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39089A47" wp14:editId="7704B3FA">
            <wp:extent cx="6527800" cy="3692392"/>
            <wp:effectExtent l="0" t="0" r="6350" b="3810"/>
            <wp:docPr id="9560855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085558" name="Picture 95608555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36" cy="372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FF1CA" w14:textId="44140391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SERT DOCUMENTS</w:t>
      </w:r>
    </w:p>
    <w:p w14:paraId="77FD530F" w14:textId="77777777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24B60BF8" wp14:editId="51267382">
            <wp:extent cx="6451600" cy="3649290"/>
            <wp:effectExtent l="0" t="0" r="6350" b="8890"/>
            <wp:docPr id="8982492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249212" name="Picture 89824921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2027" cy="368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2573650A" wp14:editId="54610986">
            <wp:extent cx="6392333" cy="3615767"/>
            <wp:effectExtent l="0" t="0" r="8890" b="3810"/>
            <wp:docPr id="4688345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34542" name="Picture 46883454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441" cy="365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429B" w14:textId="3692B8A4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UPDATION</w:t>
      </w:r>
    </w:p>
    <w:p w14:paraId="5C04868E" w14:textId="70CCB309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0D80BA5B" wp14:editId="1FF7CCCA">
            <wp:extent cx="6645910" cy="3759200"/>
            <wp:effectExtent l="0" t="0" r="2540" b="0"/>
            <wp:docPr id="123258019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580196" name="Picture 123258019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49B7B" w14:textId="32F6E3A7" w:rsidR="003F3845" w:rsidRDefault="003F3845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488575B" wp14:editId="3D8C2828">
            <wp:extent cx="6612467" cy="3740283"/>
            <wp:effectExtent l="0" t="0" r="0" b="0"/>
            <wp:docPr id="1244566734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566734" name="Picture 6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467" cy="3740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539B" w14:textId="08766AE8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6FC22959" wp14:editId="2B59ADAB">
            <wp:extent cx="6561667" cy="3711548"/>
            <wp:effectExtent l="0" t="0" r="0" b="3810"/>
            <wp:docPr id="7658380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38099" name="Picture 76583809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8300" cy="374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75E82" w14:textId="16EBC1B0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Fetch</w:t>
      </w:r>
    </w:p>
    <w:p w14:paraId="59CF3EDF" w14:textId="0003A151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4CCCC37" wp14:editId="6AC23B4B">
            <wp:extent cx="6366933" cy="3601399"/>
            <wp:effectExtent l="0" t="0" r="0" b="0"/>
            <wp:docPr id="104786903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69035" name="Picture 10" descr="A screenshot of a compute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726" cy="362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604D" w14:textId="46D9AC20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Deletetion</w:t>
      </w:r>
    </w:p>
    <w:p w14:paraId="37A786E1" w14:textId="3BEDA643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2710285D" wp14:editId="1137AC72">
            <wp:extent cx="6383867" cy="3610977"/>
            <wp:effectExtent l="0" t="0" r="0" b="8890"/>
            <wp:docPr id="66810110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01109" name="Picture 66810110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497" cy="363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D2818" w14:textId="5B69FA2C" w:rsidR="0012743A" w:rsidRPr="00BB447F" w:rsidRDefault="007F4AC2" w:rsidP="00BB447F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12B4E49" wp14:editId="134B1FA4">
            <wp:extent cx="6615974" cy="3742267"/>
            <wp:effectExtent l="0" t="0" r="0" b="0"/>
            <wp:docPr id="872055033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055033" name="Picture 12" descr="A screenshot of a comput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3043" cy="376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098A" w14:textId="77777777" w:rsidR="003F3845" w:rsidRDefault="003F3845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41338381" w14:textId="456FDE54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1</w:t>
      </w:r>
    </w:p>
    <w:p w14:paraId="7048B1EB" w14:textId="22FD8A31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Working with MongoDB using MongoDB Shell.</w:t>
      </w:r>
    </w:p>
    <w:p w14:paraId="2FDE7E35" w14:textId="77777777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9C7838" w14:textId="5A5B60A7" w:rsidR="0012743A" w:rsidRPr="0012743A" w:rsidRDefault="002B4294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hell</w:t>
      </w:r>
      <w:r w:rsidR="0012743A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41DAB040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db.getCollection</w:t>
      </w:r>
      <w:proofErr w:type="spellEnd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'sales').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insertMany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([</w:t>
      </w:r>
    </w:p>
    <w:p w14:paraId="7DA86D86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abc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10, 'quantity': 2, 'date': new Date('2014-03-01T08:00:00Z') },</w:t>
      </w:r>
    </w:p>
    <w:p w14:paraId="417EAB8F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jkl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20, 'quantity': 1, 'date': new Date('2014-03-01T09:00:00Z') },</w:t>
      </w:r>
    </w:p>
    <w:p w14:paraId="33886CC9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xyz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5, 'quantity': 10, 'date': new Date('2014-03-15T09:00:00Z') },</w:t>
      </w:r>
    </w:p>
    <w:p w14:paraId="13C21AB6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xyz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5, 'quantity': 20, 'date': new Date('2014-04-04T11:21:39.736Z') },</w:t>
      </w:r>
    </w:p>
    <w:p w14:paraId="18877ABB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abc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10, 'quantity': 10, 'date': new Date('2014-04-04T21:23:13.331Z') },</w:t>
      </w:r>
    </w:p>
    <w:p w14:paraId="207C1DC5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def', 'price': 7.5, 'quantity': 5, 'date': new Date('2015-06-04T05:08:13Z') },</w:t>
      </w:r>
    </w:p>
    <w:p w14:paraId="548ECD2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def', 'price': 7.5, 'quantity': 10, 'date': new Date('2015-09-10T08:43:00Z') },</w:t>
      </w:r>
    </w:p>
    <w:p w14:paraId="05605E8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'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item': '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abc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', 'price': 10, 'quantity': 5, 'date': new Date('2016-02-06T20:20:13Z') },</w:t>
      </w:r>
    </w:p>
    <w:p w14:paraId="5D173E54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]);</w:t>
      </w:r>
    </w:p>
    <w:p w14:paraId="5FBEFBD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CCFA94A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Run a find command to view items sold on April 4th, 2014.</w:t>
      </w:r>
    </w:p>
    <w:p w14:paraId="059E5B5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salesOnApril4th = </w:t>
      </w:r>
      <w:proofErr w:type="spellStart"/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db.getCollection</w:t>
      </w:r>
      <w:proofErr w:type="spellEnd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'sales').find({</w:t>
      </w:r>
    </w:p>
    <w:p w14:paraId="2723022E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date: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$</w:t>
      </w:r>
      <w:proofErr w:type="spellStart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gte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: new Date('2014-04-04'), $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lt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: new Date('2014-04-05') }</w:t>
      </w:r>
    </w:p>
    <w:p w14:paraId="051775EE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}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).count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);</w:t>
      </w:r>
    </w:p>
    <w:p w14:paraId="7013EF6B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47D4D26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Print a message to the output window.</w:t>
      </w:r>
    </w:p>
    <w:p w14:paraId="4A98C76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console.log(`${salesOnApril4th} sales occurred in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2014.`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6226C2A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0405C99A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Here we run an aggregation and open a cursor to the results.</w:t>
      </w:r>
    </w:p>
    <w:p w14:paraId="6D13B90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// Use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'.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toArray</w:t>
      </w:r>
      <w:proofErr w:type="spellEnd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)' to exhaust the cursor to return the whole result set.</w:t>
      </w:r>
    </w:p>
    <w:p w14:paraId="28AD9E67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// You can use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'.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hasNext</w:t>
      </w:r>
      <w:proofErr w:type="spellEnd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)/.next()' to iterate through the cursor page by page.</w:t>
      </w:r>
    </w:p>
    <w:p w14:paraId="27A2A81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db.getCollection</w:t>
      </w:r>
      <w:proofErr w:type="spellEnd"/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('sales').aggregate([</w:t>
      </w:r>
    </w:p>
    <w:p w14:paraId="2616551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// Find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all of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the sales that occurred in 2014.</w:t>
      </w:r>
    </w:p>
    <w:p w14:paraId="41CA2C3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$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>match: { date: { $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gte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: new Date('2014-01-01'), $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lt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: new Date('2015-01-01') } } },</w:t>
      </w:r>
    </w:p>
    <w:p w14:paraId="040E246D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// Group the total sales for each product.</w:t>
      </w:r>
    </w:p>
    <w:p w14:paraId="2D982E29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lastRenderedPageBreak/>
        <w:t xml:space="preserve">  </w:t>
      </w:r>
      <w:proofErr w:type="gramStart"/>
      <w:r w:rsidRPr="00194C7F">
        <w:rPr>
          <w:rFonts w:ascii="Times New Roman" w:hAnsi="Times New Roman" w:cs="Times New Roman"/>
          <w:kern w:val="0"/>
          <w:sz w:val="28"/>
          <w:szCs w:val="28"/>
        </w:rPr>
        <w:t>{ $</w:t>
      </w:r>
      <w:proofErr w:type="gramEnd"/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group: { _id: '$item', </w:t>
      </w:r>
      <w:proofErr w:type="spellStart"/>
      <w:r w:rsidRPr="00194C7F">
        <w:rPr>
          <w:rFonts w:ascii="Times New Roman" w:hAnsi="Times New Roman" w:cs="Times New Roman"/>
          <w:kern w:val="0"/>
          <w:sz w:val="28"/>
          <w:szCs w:val="28"/>
        </w:rPr>
        <w:t>totalSaleAmount</w:t>
      </w:r>
      <w:proofErr w:type="spellEnd"/>
      <w:r w:rsidRPr="00194C7F">
        <w:rPr>
          <w:rFonts w:ascii="Times New Roman" w:hAnsi="Times New Roman" w:cs="Times New Roman"/>
          <w:kern w:val="0"/>
          <w:sz w:val="28"/>
          <w:szCs w:val="28"/>
        </w:rPr>
        <w:t>: { $sum: { $multiply: [ '$price', '$quantity' ] } } } }</w:t>
      </w:r>
    </w:p>
    <w:p w14:paraId="5EBCC253" w14:textId="422F9617" w:rsidR="0012743A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]);</w:t>
      </w:r>
    </w:p>
    <w:p w14:paraId="5B7D1333" w14:textId="35A665E7" w:rsidR="00194C7F" w:rsidRDefault="00194C7F" w:rsidP="00194C7F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94C7F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</w:t>
      </w: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578B0BB4" w14:textId="7B4F25E9" w:rsidR="00194C7F" w:rsidRPr="00194C7F" w:rsidRDefault="00194C7F" w:rsidP="00194C7F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266E5D0C" wp14:editId="21CA6E12">
            <wp:extent cx="6612467" cy="3474990"/>
            <wp:effectExtent l="0" t="0" r="0" b="0"/>
            <wp:docPr id="12347979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797933" name="Picture 1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321" cy="349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66B9" w14:textId="77777777" w:rsidR="003F3845" w:rsidRDefault="003F3845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3366CDC0" w14:textId="6B4E8321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2</w:t>
      </w:r>
    </w:p>
    <w:p w14:paraId="09F01CCA" w14:textId="06841CDC" w:rsidR="0012743A" w:rsidRPr="0012743A" w:rsidRDefault="0012743A" w:rsidP="0012743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Accessing MongoDB from Node.js</w:t>
      </w:r>
    </w:p>
    <w:p w14:paraId="5B8D2349" w14:textId="77777777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08F804F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1C0107E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2B4294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// app.js</w:t>
      </w:r>
    </w:p>
    <w:p w14:paraId="6E983DEC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bModule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require(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'./</w:t>
      </w:r>
      <w:proofErr w:type="spellStart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db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');</w:t>
      </w:r>
    </w:p>
    <w:p w14:paraId="618C68E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async function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main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) {</w:t>
      </w:r>
    </w:p>
    <w:p w14:paraId="62A0CAD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b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await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bModule.connectToDatabase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(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  <w:proofErr w:type="gramEnd"/>
    </w:p>
    <w:p w14:paraId="4D9390E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collection =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db.collection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'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mycollection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');</w:t>
      </w:r>
    </w:p>
    <w:p w14:paraId="312A90C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49004E1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try {</w:t>
      </w:r>
    </w:p>
    <w:p w14:paraId="2BC0027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002ABD90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Insert a document</w:t>
      </w:r>
    </w:p>
    <w:p w14:paraId="02B6F13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insertResul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await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llection.insertOne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{</w:t>
      </w:r>
    </w:p>
    <w:p w14:paraId="3F51864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name: 'John Doe',</w:t>
      </w:r>
    </w:p>
    <w:p w14:paraId="35994732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age: 30,</w:t>
      </w:r>
    </w:p>
    <w:p w14:paraId="544D14EA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email: 'john@example.com'</w:t>
      </w:r>
    </w:p>
    <w:p w14:paraId="2C28475A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});</w:t>
      </w:r>
    </w:p>
    <w:p w14:paraId="20460237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'Inserted document:',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insertResult.insertedId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38CFCC80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16E5202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Find documents</w:t>
      </w:r>
    </w:p>
    <w:p w14:paraId="6F0EF68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findResul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await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llection.find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{ age: { $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g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: 25 } }).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toArray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();</w:t>
      </w:r>
    </w:p>
    <w:p w14:paraId="2C14264F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'Found documents:',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findResul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1C0E5E06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6E39BDE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83844A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Update a document</w:t>
      </w:r>
    </w:p>
    <w:p w14:paraId="61AF8C5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updateResul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await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llection.updateOne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{ name: 'John Doe' }, { $set: { age: 31 } });</w:t>
      </w:r>
    </w:p>
    <w:p w14:paraId="26A8E517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'Updated document:',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updateResult.modifiedCoun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38696F42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FDE10E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Delete a document</w:t>
      </w:r>
    </w:p>
    <w:p w14:paraId="453AD37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lastRenderedPageBreak/>
        <w:t xml:space="preserve">    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cons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eleteResul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= await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llection.deleteOne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{ name: 'John Doe' });</w:t>
      </w:r>
    </w:p>
    <w:p w14:paraId="7CCF77DC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'Deleted document:',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eleteResult.deletedCount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3E3627E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 catch (error) {</w:t>
      </w:r>
    </w:p>
    <w:p w14:paraId="3EA4F7C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spellStart"/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error</w:t>
      </w:r>
      <w:proofErr w:type="spellEnd"/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'Error performing operations:', error);</w:t>
      </w:r>
    </w:p>
    <w:p w14:paraId="59C2254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 finally {</w:t>
      </w:r>
    </w:p>
    <w:p w14:paraId="081CA6B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spellStart"/>
      <w:r w:rsidRPr="002B4294">
        <w:rPr>
          <w:rFonts w:ascii="Times New Roman" w:hAnsi="Times New Roman" w:cs="Times New Roman"/>
          <w:kern w:val="0"/>
          <w:sz w:val="28"/>
          <w:szCs w:val="28"/>
        </w:rPr>
        <w:t>dbModule.getDatabase</w:t>
      </w:r>
      <w:proofErr w:type="spellEnd"/>
      <w:r w:rsidRPr="002B4294">
        <w:rPr>
          <w:rFonts w:ascii="Times New Roman" w:hAnsi="Times New Roman" w:cs="Times New Roman"/>
          <w:kern w:val="0"/>
          <w:sz w:val="28"/>
          <w:szCs w:val="28"/>
        </w:rPr>
        <w:t>(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).close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();</w:t>
      </w:r>
    </w:p>
    <w:p w14:paraId="4E340AAD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</w:t>
      </w: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console.log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'Disconnected from MongoDB');</w:t>
      </w:r>
    </w:p>
    <w:p w14:paraId="3D8A6D0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</w:t>
      </w:r>
    </w:p>
    <w:p w14:paraId="0285B21D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>}</w:t>
      </w:r>
    </w:p>
    <w:p w14:paraId="2C3A39E8" w14:textId="5E0EACB8" w:rsidR="0012743A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proofErr w:type="gramStart"/>
      <w:r w:rsidRPr="002B4294">
        <w:rPr>
          <w:rFonts w:ascii="Times New Roman" w:hAnsi="Times New Roman" w:cs="Times New Roman"/>
          <w:kern w:val="0"/>
          <w:sz w:val="28"/>
          <w:szCs w:val="28"/>
        </w:rPr>
        <w:t>main(</w:t>
      </w:r>
      <w:proofErr w:type="gramEnd"/>
      <w:r w:rsidRPr="002B4294">
        <w:rPr>
          <w:rFonts w:ascii="Times New Roman" w:hAnsi="Times New Roman" w:cs="Times New Roman"/>
          <w:kern w:val="0"/>
          <w:sz w:val="28"/>
          <w:szCs w:val="28"/>
        </w:rPr>
        <w:t>);</w:t>
      </w:r>
    </w:p>
    <w:p w14:paraId="50CC3FA3" w14:textId="6B404C74" w:rsidR="0012743A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db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1A740F69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{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ngoClient</w:t>
      </w:r>
      <w:proofErr w:type="spellEnd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} = require('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ngo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');</w:t>
      </w:r>
    </w:p>
    <w:p w14:paraId="717FF952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ri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= '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ngo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://localhost:27017/emp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';</w:t>
      </w:r>
      <w:proofErr w:type="gramEnd"/>
    </w:p>
    <w:p w14:paraId="558CB83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let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=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null;</w:t>
      </w:r>
      <w:proofErr w:type="gramEnd"/>
    </w:p>
    <w:p w14:paraId="128533AA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1B1BAE0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async function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nectToDatabase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 {</w:t>
      </w:r>
    </w:p>
    <w:p w14:paraId="0FEF9E3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if (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) return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;</w:t>
      </w:r>
      <w:proofErr w:type="gramEnd"/>
    </w:p>
    <w:p w14:paraId="7695070E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client = new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ngoClient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ri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, {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NewUrlParser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: true,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UnifiedTopology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: true });</w:t>
      </w:r>
    </w:p>
    <w:p w14:paraId="4E3C9FF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try {</w:t>
      </w:r>
    </w:p>
    <w:p w14:paraId="06D0C422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await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lient.connect</w:t>
      </w:r>
      <w:proofErr w:type="spellEnd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);</w:t>
      </w:r>
    </w:p>
    <w:p w14:paraId="12010F3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=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lient.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;</w:t>
      </w:r>
    </w:p>
    <w:p w14:paraId="4DB07F2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ole.log(</w:t>
      </w:r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'Connected to MongoDB');</w:t>
      </w:r>
    </w:p>
    <w:p w14:paraId="070BB9E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return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;</w:t>
      </w:r>
      <w:proofErr w:type="gramEnd"/>
    </w:p>
    <w:p w14:paraId="67E8144E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} catch (error) {</w:t>
      </w:r>
    </w:p>
    <w:p w14:paraId="4D5FED6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ole.error</w:t>
      </w:r>
      <w:proofErr w:type="spellEnd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'Error connecting to MongoDB:');</w:t>
      </w:r>
    </w:p>
    <w:p w14:paraId="74241016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throw error; // Rethrow the error to be handled by the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aller</w:t>
      </w:r>
      <w:proofErr w:type="gramEnd"/>
    </w:p>
    <w:p w14:paraId="268A239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}</w:t>
      </w:r>
    </w:p>
    <w:p w14:paraId="1C850F2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}</w:t>
      </w:r>
    </w:p>
    <w:p w14:paraId="37A44D0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52CB06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function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getDatabase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 {</w:t>
      </w:r>
    </w:p>
    <w:p w14:paraId="0E795B7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if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(!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)</w:t>
      </w:r>
    </w:p>
    <w:p w14:paraId="60B655C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    throw new </w:t>
      </w:r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Error(</w:t>
      </w:r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'Database not connected');</w:t>
      </w:r>
    </w:p>
    <w:p w14:paraId="4E053E3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A314B3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    return </w:t>
      </w: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b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;</w:t>
      </w:r>
      <w:proofErr w:type="gramEnd"/>
    </w:p>
    <w:p w14:paraId="101EE7B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}</w:t>
      </w:r>
    </w:p>
    <w:p w14:paraId="0CABA7C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04F55E8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proofErr w:type="spellStart"/>
      <w:proofErr w:type="gram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dule.exports</w:t>
      </w:r>
      <w:proofErr w:type="spellEnd"/>
      <w:proofErr w:type="gram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= {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nectToDatabase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, </w:t>
      </w:r>
      <w:proofErr w:type="spellStart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getDatabase</w:t>
      </w:r>
      <w:proofErr w:type="spellEnd"/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};</w:t>
      </w:r>
    </w:p>
    <w:p w14:paraId="57110144" w14:textId="77777777" w:rsidR="002B4294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CE378C9" w14:textId="2869516D" w:rsidR="002B4294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2FB739D5" w14:textId="282B4147" w:rsidR="00BB447F" w:rsidRDefault="00BB447F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</w:rPr>
        <w:lastRenderedPageBreak/>
        <w:drawing>
          <wp:inline distT="0" distB="0" distL="0" distR="0" wp14:anchorId="1E7403EE" wp14:editId="48EF7775">
            <wp:extent cx="6541129" cy="3699933"/>
            <wp:effectExtent l="0" t="0" r="0" b="0"/>
            <wp:docPr id="179505013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050133" name="Picture 2" descr="A screenshot of a computer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2110" cy="376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C6A0F" w14:textId="77777777" w:rsidR="002B4294" w:rsidRPr="0012743A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EBD9A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React,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{ Componen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} from 'react';</w:t>
      </w:r>
    </w:p>
    <w:p w14:paraId="4ACB63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7B5E91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class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Cou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extends Component {</w:t>
      </w:r>
    </w:p>
    <w:p w14:paraId="18BCEA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ructor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 {</w:t>
      </w:r>
    </w:p>
    <w:p w14:paraId="2287CE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uper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</w:p>
    <w:p w14:paraId="4EFE68A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this.stat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= {</w:t>
      </w:r>
    </w:p>
    <w:p w14:paraId="110268C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count: 0,</w:t>
      </w:r>
    </w:p>
    <w:p w14:paraId="247A490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;</w:t>
      </w:r>
    </w:p>
    <w:p w14:paraId="0251386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00ECFE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EE9EBA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F03264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nder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 {</w:t>
      </w:r>
    </w:p>
    <w:p w14:paraId="06E0681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return (</w:t>
      </w:r>
    </w:p>
    <w:p w14:paraId="6A0536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div&gt;</w:t>
      </w:r>
    </w:p>
    <w:p w14:paraId="6506829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h2&gt;Class Component Counter&lt;/h2&gt;</w:t>
      </w:r>
    </w:p>
    <w:p w14:paraId="45CC2A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p&gt;Count: {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this.state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cou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&lt;/p&gt;</w:t>
      </w:r>
    </w:p>
    <w:p w14:paraId="4490F0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button onClick={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)=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this.setState({count:this.state.count+1})}&gt;Increment&lt;/button&gt;</w:t>
      </w:r>
    </w:p>
    <w:p w14:paraId="076455E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button onClick={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)=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this.setState({count:this.state.count-1})}&gt;Decrement&lt;/button&gt;</w:t>
      </w:r>
    </w:p>
    <w:p w14:paraId="2F410D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/div&gt;</w:t>
      </w:r>
    </w:p>
    <w:p w14:paraId="6DBAA3B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);</w:t>
      </w:r>
    </w:p>
    <w:p w14:paraId="2C26CF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67E1715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EC63E7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9A47ADB" w14:textId="26567076" w:rsidR="0012743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 default 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Cou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;</w:t>
      </w:r>
      <w:proofErr w:type="gramEnd"/>
    </w:p>
    <w:p w14:paraId="732C20E7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E81582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B2121A8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0C699B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'reac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0E03FBC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actDOM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from 'react-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dom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clien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49DE52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index.css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710E64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Function from './Function.js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50423C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Cou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from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./</w:t>
      </w:r>
      <w:proofErr w:type="spellStart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</w:p>
    <w:p w14:paraId="1804A17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portWebVital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from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./</w:t>
      </w:r>
      <w:proofErr w:type="spellStart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portWebVital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</w:p>
    <w:p w14:paraId="04B4424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25F800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root =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actDOM.createRoo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document.getElementById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'root'));</w:t>
      </w:r>
    </w:p>
    <w:p w14:paraId="74BF450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oot.render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</w:p>
    <w:p w14:paraId="68C868D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act.StrictMod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</w:t>
      </w:r>
    </w:p>
    <w:p w14:paraId="6B6A388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Function /&gt;</w:t>
      </w:r>
    </w:p>
    <w:p w14:paraId="6508412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Cou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&gt;</w:t>
      </w:r>
    </w:p>
    <w:p w14:paraId="08B85D6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&lt;/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act.StrictMod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</w:t>
      </w:r>
    </w:p>
    <w:p w14:paraId="23E3B8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</w:p>
    <w:p w14:paraId="722C7A7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F627D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If you want to start measuring performance in your app, pass a function</w:t>
      </w:r>
    </w:p>
    <w:p w14:paraId="7078242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// to log results (for example: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portWebVital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console.log))</w:t>
      </w:r>
    </w:p>
    <w:p w14:paraId="4C10BFE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or send to an analytics endpoint. Learn more: https://bit.ly/CRA-vitals</w:t>
      </w:r>
    </w:p>
    <w:p w14:paraId="7A4E8134" w14:textId="399E7D3F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portWebVital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</w:p>
    <w:p w14:paraId="448951A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B4606A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"reac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";</w:t>
      </w:r>
      <w:proofErr w:type="gramEnd"/>
    </w:p>
    <w:p w14:paraId="6879F9F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{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useStat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} from "react";</w:t>
      </w:r>
    </w:p>
    <w:p w14:paraId="2A77C65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function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unction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{</w:t>
      </w:r>
    </w:p>
    <w:p w14:paraId="500094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unt,setcount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0)</w:t>
      </w:r>
    </w:p>
    <w:p w14:paraId="415D3C9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turn(</w:t>
      </w:r>
      <w:proofErr w:type="gramEnd"/>
    </w:p>
    <w:p w14:paraId="30E9F1B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div&gt;</w:t>
      </w:r>
    </w:p>
    <w:p w14:paraId="19EB3EF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h1&gt;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unt:{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unt}&lt;/h1&gt;</w:t>
      </w:r>
    </w:p>
    <w:p w14:paraId="70DC689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button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(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)=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cou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count+1))}&gt;increase&lt;/button&gt;</w:t>
      </w:r>
    </w:p>
    <w:p w14:paraId="52A6672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button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)=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cou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count-1)}&gt;decrease&lt;/button&gt;</w:t>
      </w:r>
    </w:p>
    <w:p w14:paraId="54CF9FB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/div&gt;</w:t>
      </w:r>
    </w:p>
    <w:p w14:paraId="3C2F7FA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);</w:t>
      </w:r>
    </w:p>
    <w:p w14:paraId="0540344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2E2F0893" w14:textId="0B21899E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 default 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unction;</w:t>
      </w:r>
      <w:proofErr w:type="gramEnd"/>
    </w:p>
    <w:p w14:paraId="14CB4C4A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C94C52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7FC33C4" w14:textId="60D73CE9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link: </w:t>
      </w:r>
      <w:hyperlink r:id="rId33" w:history="1">
        <w:r w:rsidRPr="00B14AAD">
          <w:rPr>
            <w:rStyle w:val="Hyperlink"/>
            <w:rFonts w:ascii="Times New Roman" w:eastAsia="Times New Roman" w:hAnsi="Times New Roman" w:cs="Times New Roman"/>
            <w:b/>
            <w:bCs/>
            <w:kern w:val="0"/>
            <w:sz w:val="28"/>
            <w:szCs w:val="28"/>
            <w:lang w:eastAsia="en-IN"/>
            <w14:ligatures w14:val="none"/>
          </w:rPr>
          <w:t>https://chat.openai.com/share/80bac3f0-f96a-40df-9e0b-edbd78686df8</w:t>
        </w:r>
      </w:hyperlink>
    </w:p>
    <w:p w14:paraId="2450AAB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914DD1D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7B2F62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6048747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89A0A5A" w14:textId="76BC0A89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rops:</w:t>
      </w:r>
    </w:p>
    <w:p w14:paraId="736487B8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005F01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//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rc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App.js</w:t>
      </w:r>
    </w:p>
    <w:p w14:paraId="0ED76B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'reac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795371C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App.css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1141D37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55A37C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 xml:space="preserve">//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hild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receives a prop and displays it</w:t>
      </w:r>
    </w:p>
    <w:p w14:paraId="111B76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hild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= (props) =&gt; {</w:t>
      </w:r>
    </w:p>
    <w:p w14:paraId="659C4F2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&lt;p&gt;Message from parent: {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rops.messag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&lt;/p&gt;;</w:t>
      </w:r>
    </w:p>
    <w:p w14:paraId="3896680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;</w:t>
      </w:r>
    </w:p>
    <w:p w14:paraId="7D21F05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A0D457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//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arent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renders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hild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and passes a prop</w:t>
      </w:r>
    </w:p>
    <w:p w14:paraId="0A2ED1C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arent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= () =&gt; {</w:t>
      </w:r>
    </w:p>
    <w:p w14:paraId="4131A5B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28AE43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&gt;</w:t>
      </w:r>
    </w:p>
    <w:p w14:paraId="4054FBC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h1&gt;React Props Example&lt;/h1&gt;</w:t>
      </w:r>
    </w:p>
    <w:p w14:paraId="174CE67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hild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message="Hello from parent!" /&gt;</w:t>
      </w:r>
    </w:p>
    <w:p w14:paraId="7C32AB9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3EED8E7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3A7EE6C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;</w:t>
      </w:r>
    </w:p>
    <w:p w14:paraId="316977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629B78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function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App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 {</w:t>
      </w:r>
    </w:p>
    <w:p w14:paraId="797385D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5FE39A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"App"&gt;</w:t>
      </w:r>
    </w:p>
    <w:p w14:paraId="399F56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arentComponen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/&gt;</w:t>
      </w:r>
    </w:p>
    <w:p w14:paraId="30C404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6AF00E8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1669774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81A502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6E9BEB2" w14:textId="302F5624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 default 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App;</w:t>
      </w:r>
      <w:proofErr w:type="gramEnd"/>
    </w:p>
    <w:p w14:paraId="1DF42BE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9DC1D02" w14:textId="777C1846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hyperlink r:id="rId34" w:history="1">
        <w:r w:rsidRPr="00B14AAD">
          <w:rPr>
            <w:rStyle w:val="Hyperlink"/>
            <w:rFonts w:ascii="Times New Roman" w:eastAsia="Times New Roman" w:hAnsi="Times New Roman" w:cs="Times New Roman"/>
            <w:b/>
            <w:bCs/>
            <w:kern w:val="0"/>
            <w:sz w:val="28"/>
            <w:szCs w:val="28"/>
            <w:lang w:eastAsia="en-IN"/>
            <w14:ligatures w14:val="none"/>
          </w:rPr>
          <w:t>https://chat.openai.com/share/78a8b5d6-c484-4861-8d3e-9670f405ade5</w:t>
        </w:r>
      </w:hyperlink>
    </w:p>
    <w:p w14:paraId="2065A23D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470E47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F85D07F" w14:textId="0A051378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alculator:</w:t>
      </w:r>
    </w:p>
    <w:p w14:paraId="4DAD9CA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E231BF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import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act,{</w:t>
      </w:r>
      <w:proofErr w:type="spellStart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from 'react';</w:t>
      </w:r>
    </w:p>
    <w:p w14:paraId="33F4F67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App.css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;</w:t>
      </w:r>
      <w:proofErr w:type="gramEnd"/>
    </w:p>
    <w:p w14:paraId="579F86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DEC26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function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App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 {</w:t>
      </w:r>
    </w:p>
    <w:p w14:paraId="077A8ED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sult,setResult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] =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'');</w:t>
      </w:r>
    </w:p>
    <w:p w14:paraId="03C59F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(e)=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{</w:t>
      </w:r>
      <w:proofErr w:type="gramEnd"/>
    </w:p>
    <w:p w14:paraId="4F96E8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Resul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sult.concat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e.target.name));</w:t>
      </w:r>
    </w:p>
    <w:p w14:paraId="6B56D71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D85D8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2E1F06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calculate=(e)=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{</w:t>
      </w:r>
      <w:proofErr w:type="gramEnd"/>
    </w:p>
    <w:p w14:paraId="00CF489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try{</w:t>
      </w:r>
      <w:proofErr w:type="gramEnd"/>
    </w:p>
    <w:p w14:paraId="2B20F87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Resul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eval(resul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.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toString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));</w:t>
      </w:r>
    </w:p>
    <w:p w14:paraId="2AE9A44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</w:t>
      </w:r>
    </w:p>
    <w:p w14:paraId="604F5CF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catch(error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{</w:t>
      </w:r>
      <w:proofErr w:type="gramEnd"/>
    </w:p>
    <w:p w14:paraId="5FAD6D6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Resul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'Error'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  <w:proofErr w:type="gramEnd"/>
    </w:p>
    <w:p w14:paraId="1B4A83C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</w:t>
      </w:r>
    </w:p>
    <w:p w14:paraId="14AE12B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51154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4E627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backSpac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(e)=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{</w:t>
      </w:r>
      <w:proofErr w:type="gramEnd"/>
    </w:p>
    <w:p w14:paraId="7C7AB85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Resul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sult.slic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0,-1));</w:t>
      </w:r>
    </w:p>
    <w:p w14:paraId="0AFF32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B52A7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D0262B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clear=(e)=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&gt;{</w:t>
      </w:r>
      <w:proofErr w:type="gramEnd"/>
    </w:p>
    <w:p w14:paraId="4F927C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etResul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'');</w:t>
      </w:r>
    </w:p>
    <w:p w14:paraId="41B26E7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54493D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2E852F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05C34F2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"App"&gt;</w:t>
      </w:r>
    </w:p>
    <w:p w14:paraId="30C0765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div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"calculator"&gt;</w:t>
      </w:r>
    </w:p>
    <w:p w14:paraId="6287D1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input type="text" value={result}/&gt;</w:t>
      </w:r>
    </w:p>
    <w:p w14:paraId="0F7DE23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div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"keypad"&gt;</w:t>
      </w:r>
    </w:p>
    <w:p w14:paraId="6B5B237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clear}&gt;</w:t>
      </w:r>
    </w:p>
    <w:p w14:paraId="226CE9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Clear</w:t>
      </w:r>
    </w:p>
    <w:p w14:paraId="47494F6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6277A8D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backSpac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&gt;</w:t>
      </w:r>
    </w:p>
    <w:p w14:paraId="2395F19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C</w:t>
      </w:r>
    </w:p>
    <w:p w14:paraId="4A61F66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2B36073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/"&gt;</w:t>
      </w:r>
    </w:p>
    <w:p w14:paraId="52BF74E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/</w:t>
      </w:r>
    </w:p>
    <w:p w14:paraId="15F413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4F92DEC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*"&gt;</w:t>
      </w:r>
    </w:p>
    <w:p w14:paraId="50796D6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*</w:t>
      </w:r>
    </w:p>
    <w:p w14:paraId="5D6704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435B3C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-"&gt;</w:t>
      </w:r>
    </w:p>
    <w:p w14:paraId="2B3E701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-</w:t>
      </w:r>
    </w:p>
    <w:p w14:paraId="155E44C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C8118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+"&gt;</w:t>
      </w:r>
    </w:p>
    <w:p w14:paraId="5F92E5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+</w:t>
      </w:r>
    </w:p>
    <w:p w14:paraId="2186483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78CDA3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9"&gt;</w:t>
      </w:r>
    </w:p>
    <w:p w14:paraId="319C5C5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9</w:t>
      </w:r>
    </w:p>
    <w:p w14:paraId="568ECF0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FA8B7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8"&gt;</w:t>
      </w:r>
    </w:p>
    <w:p w14:paraId="469E1E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8</w:t>
      </w:r>
    </w:p>
    <w:p w14:paraId="3B0FDD4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6AA9124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7"&gt;</w:t>
      </w:r>
    </w:p>
    <w:p w14:paraId="733043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7</w:t>
      </w:r>
    </w:p>
    <w:p w14:paraId="1DA9E1A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94219A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6"&gt;</w:t>
      </w:r>
    </w:p>
    <w:p w14:paraId="17DE398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6</w:t>
      </w:r>
    </w:p>
    <w:p w14:paraId="4351326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D067A4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5"&gt;</w:t>
      </w:r>
    </w:p>
    <w:p w14:paraId="1C8D8A6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5</w:t>
      </w:r>
    </w:p>
    <w:p w14:paraId="7D03430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012EFA1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4"&gt;</w:t>
      </w:r>
    </w:p>
    <w:p w14:paraId="023D5E7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4</w:t>
      </w:r>
    </w:p>
    <w:p w14:paraId="075E86E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0691DD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3"&gt;</w:t>
      </w:r>
    </w:p>
    <w:p w14:paraId="6BA9D5B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3</w:t>
      </w:r>
    </w:p>
    <w:p w14:paraId="6D78480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A6F6B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2"&gt;</w:t>
      </w:r>
    </w:p>
    <w:p w14:paraId="5F6A314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2</w:t>
      </w:r>
    </w:p>
    <w:p w14:paraId="07F1580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0CB836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1"&gt;</w:t>
      </w:r>
    </w:p>
    <w:p w14:paraId="2A7BCA8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1</w:t>
      </w:r>
    </w:p>
    <w:p w14:paraId="6A14550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2910020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handle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 name="0"&gt;</w:t>
      </w:r>
    </w:p>
    <w:p w14:paraId="6629CD3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0</w:t>
      </w:r>
    </w:p>
    <w:p w14:paraId="6CB34DB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5B933E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nClick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={calculate} &gt;</w:t>
      </w:r>
    </w:p>
    <w:p w14:paraId="1D0A12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=</w:t>
      </w:r>
    </w:p>
    <w:p w14:paraId="2668CE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DD0534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/div&gt;</w:t>
      </w:r>
    </w:p>
    <w:p w14:paraId="5C176EC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/div&gt;</w:t>
      </w:r>
    </w:p>
    <w:p w14:paraId="0A00E98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600B02A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2172C0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A6202A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100928B" w14:textId="2D0C6D40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 default 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App;</w:t>
      </w:r>
      <w:proofErr w:type="gramEnd"/>
    </w:p>
    <w:p w14:paraId="25A800F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78C9DF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82C61A6" w14:textId="77E73706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ss</w:t>
      </w:r>
      <w:proofErr w:type="spellEnd"/>
    </w:p>
    <w:p w14:paraId="61237654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9DEE8D9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4E7B7A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{</w:t>
      </w:r>
    </w:p>
    <w:p w14:paraId="487E334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text-align: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e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;</w:t>
      </w:r>
      <w:proofErr w:type="gramEnd"/>
    </w:p>
    <w:p w14:paraId="2C82E77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</w:p>
    <w:p w14:paraId="34F5A50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EC9DD1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calculator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{</w:t>
      </w:r>
    </w:p>
    <w:p w14:paraId="3134388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: 2px solid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gray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;</w:t>
      </w:r>
      <w:proofErr w:type="gramEnd"/>
    </w:p>
    <w:p w14:paraId="3B69D6E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argin:100px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auto;</w:t>
      </w:r>
      <w:proofErr w:type="gramEnd"/>
    </w:p>
    <w:p w14:paraId="666654C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width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300px;</w:t>
      </w:r>
      <w:proofErr w:type="gramEnd"/>
    </w:p>
    <w:p w14:paraId="7ECF2F9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10px;</w:t>
      </w:r>
      <w:proofErr w:type="gramEnd"/>
    </w:p>
    <w:p w14:paraId="6D623AE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ackground-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lo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range;</w:t>
      </w:r>
      <w:proofErr w:type="gramEnd"/>
    </w:p>
    <w:p w14:paraId="6C7B8C6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5AC66AC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put[type="text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"]{</w:t>
      </w:r>
      <w:proofErr w:type="gramEnd"/>
    </w:p>
    <w:p w14:paraId="08FBAEB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width:90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%;</w:t>
      </w:r>
      <w:proofErr w:type="gramEnd"/>
    </w:p>
    <w:p w14:paraId="3A6A421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2%;</w:t>
      </w:r>
      <w:proofErr w:type="gramEnd"/>
    </w:p>
    <w:p w14:paraId="1976ABF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</w:p>
    <w:p w14:paraId="78AF4E3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-radius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5px;</w:t>
      </w:r>
      <w:proofErr w:type="gramEnd"/>
    </w:p>
    <w:p w14:paraId="78584BA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argin-bottom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1%;</w:t>
      </w:r>
      <w:proofErr w:type="gramEnd"/>
    </w:p>
    <w:p w14:paraId="6E5B1E0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}</w:t>
      </w:r>
    </w:p>
    <w:p w14:paraId="389B129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button{</w:t>
      </w:r>
      <w:proofErr w:type="gramEnd"/>
    </w:p>
    <w:p w14:paraId="3023DE14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5px;</w:t>
      </w:r>
      <w:proofErr w:type="gramEnd"/>
    </w:p>
    <w:p w14:paraId="6B0B6ED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none;</w:t>
      </w:r>
      <w:proofErr w:type="gramEnd"/>
    </w:p>
    <w:p w14:paraId="30A83C8C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-radius: 5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x;margin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:5px;</w:t>
      </w:r>
    </w:p>
    <w:p w14:paraId="412785E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2447B30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keypad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{</w:t>
      </w:r>
    </w:p>
    <w:p w14:paraId="6DAACB8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display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grid;</w:t>
      </w:r>
      <w:proofErr w:type="gramEnd"/>
    </w:p>
    <w:p w14:paraId="4C500E8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grid-template-columns: repeat(4,1fr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  <w:proofErr w:type="gramEnd"/>
    </w:p>
    <w:p w14:paraId="364957E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</w:p>
    <w:p w14:paraId="36BD5DF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9CA463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FF4670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-logo {</w:t>
      </w:r>
    </w:p>
    <w:p w14:paraId="5E21301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height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40vmin;</w:t>
      </w:r>
      <w:proofErr w:type="gramEnd"/>
    </w:p>
    <w:p w14:paraId="3A3FA7C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ointer-events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none;</w:t>
      </w:r>
      <w:proofErr w:type="gramEnd"/>
    </w:p>
    <w:p w14:paraId="3714053C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619B26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2DCF61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@media (prefers-reduced-motion: no-preference) {</w:t>
      </w:r>
    </w:p>
    <w:p w14:paraId="21D911A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-logo {</w:t>
      </w:r>
    </w:p>
    <w:p w14:paraId="1F86993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animation: App-logo-spin infinite 40s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linear;</w:t>
      </w:r>
      <w:proofErr w:type="gramEnd"/>
    </w:p>
    <w:p w14:paraId="09B0CE9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5EF32BA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31DDD47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62BF72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-header {</w:t>
      </w:r>
    </w:p>
    <w:p w14:paraId="7FB54F8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ackground-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lo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: #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282c34;</w:t>
      </w:r>
      <w:proofErr w:type="gramEnd"/>
    </w:p>
    <w:p w14:paraId="69BA0A39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in-height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100vh;</w:t>
      </w:r>
      <w:proofErr w:type="gramEnd"/>
    </w:p>
    <w:p w14:paraId="21270E7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display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lex;</w:t>
      </w:r>
      <w:proofErr w:type="gramEnd"/>
    </w:p>
    <w:p w14:paraId="7263ACD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lex-direction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lumn;</w:t>
      </w:r>
      <w:proofErr w:type="gramEnd"/>
    </w:p>
    <w:p w14:paraId="74E9E534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align-items: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e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;</w:t>
      </w:r>
      <w:proofErr w:type="gramEnd"/>
    </w:p>
    <w:p w14:paraId="4C0AF1E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justify-content: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e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;</w:t>
      </w:r>
      <w:proofErr w:type="gramEnd"/>
    </w:p>
    <w:p w14:paraId="5AEF080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ont-size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alc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10px + 2vmin);</w:t>
      </w:r>
    </w:p>
    <w:p w14:paraId="1F14D27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lo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: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white;</w:t>
      </w:r>
      <w:proofErr w:type="gramEnd"/>
    </w:p>
    <w:p w14:paraId="7CDAB66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6D93AC4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546435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-link {</w:t>
      </w:r>
    </w:p>
    <w:p w14:paraId="0391549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lo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: #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61dafb;</w:t>
      </w:r>
      <w:proofErr w:type="gramEnd"/>
    </w:p>
    <w:p w14:paraId="796605D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59FB91D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31641D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@keyframes App-logo-spin {</w:t>
      </w:r>
    </w:p>
    <w:p w14:paraId="27E7B39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rom {</w:t>
      </w:r>
    </w:p>
    <w:p w14:paraId="7EE05D7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ransform: rotate(0deg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  <w:proofErr w:type="gramEnd"/>
    </w:p>
    <w:p w14:paraId="006ED3B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36BC9E3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to {</w:t>
      </w:r>
    </w:p>
    <w:p w14:paraId="7D0DBD0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ransform: rotate(360deg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  <w:proofErr w:type="gramEnd"/>
    </w:p>
    <w:p w14:paraId="1319AB2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  }</w:t>
      </w:r>
    </w:p>
    <w:p w14:paraId="4EFBF080" w14:textId="5AC8E471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79CA786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F59724B" w14:textId="6B3201CF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form:</w:t>
      </w:r>
    </w:p>
    <w:p w14:paraId="21624FC3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5B509B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import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{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} from 'react'</w:t>
      </w:r>
    </w:p>
    <w:p w14:paraId="5D43AB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mport React from '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react'</w:t>
      </w:r>
      <w:proofErr w:type="gramEnd"/>
    </w:p>
    <w:p w14:paraId="0819C8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mport './App.css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';</w:t>
      </w:r>
      <w:proofErr w:type="gramEnd"/>
    </w:p>
    <w:p w14:paraId="603EBBA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1B140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function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pp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 {</w:t>
      </w:r>
    </w:p>
    <w:p w14:paraId="67FA77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[age,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a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] =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;</w:t>
      </w:r>
    </w:p>
    <w:p w14:paraId="0EBA95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[name,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] =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'');</w:t>
      </w:r>
    </w:p>
    <w:p w14:paraId="26F2D57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mail,setemail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'');</w:t>
      </w:r>
    </w:p>
    <w:p w14:paraId="4CF37C4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sc_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rks,setsscmarks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);</w:t>
      </w:r>
    </w:p>
    <w:p w14:paraId="33F4D3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nter_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rks,setintermarks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);</w:t>
      </w:r>
    </w:p>
    <w:p w14:paraId="5258C49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phone,setphone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);</w:t>
      </w:r>
    </w:p>
    <w:p w14:paraId="327BCC1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course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1,setcourse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1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false);</w:t>
      </w:r>
    </w:p>
    <w:p w14:paraId="5251A7B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course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2,setcourse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2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false);</w:t>
      </w:r>
    </w:p>
    <w:p w14:paraId="219CAA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[course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3,setcourse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3]=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false);</w:t>
      </w:r>
    </w:p>
    <w:p w14:paraId="1239096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gender,setgender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] =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"");</w:t>
      </w:r>
    </w:p>
    <w:p w14:paraId="312B00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[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ubmitted,setsubmitted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] =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useStat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false);</w:t>
      </w:r>
    </w:p>
    <w:p w14:paraId="59BFE6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31F7C3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ns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handle_submi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= (e) =&gt; {</w:t>
      </w:r>
    </w:p>
    <w:p w14:paraId="0925581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preventDefault</w:t>
      </w:r>
      <w:proofErr w:type="spellEnd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);</w:t>
      </w:r>
    </w:p>
    <w:p w14:paraId="78B1F64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submitted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true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;</w:t>
      </w:r>
      <w:proofErr w:type="gramEnd"/>
    </w:p>
    <w:p w14:paraId="5E42B0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}</w:t>
      </w:r>
    </w:p>
    <w:p w14:paraId="3F77385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return(</w:t>
      </w:r>
      <w:proofErr w:type="gramEnd"/>
    </w:p>
    <w:p w14:paraId="5BB8326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lt;&gt;</w:t>
      </w:r>
    </w:p>
    <w:p w14:paraId="44733F8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{</w:t>
      </w:r>
    </w:p>
    <w:p w14:paraId="14585C1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</w:p>
    <w:p w14:paraId="1CD257A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ubmitted ?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(</w:t>
      </w:r>
    </w:p>
    <w:p w14:paraId="4C7914A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C194D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div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'result'&gt;</w:t>
      </w:r>
    </w:p>
    <w:p w14:paraId="51BD941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Name: {name}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70E60EB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Age: {age}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44D05C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Email: {email}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/&gt;         </w:t>
      </w:r>
    </w:p>
    <w:p w14:paraId="086DEDF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SC marks: 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sc_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}&lt;</w:t>
      </w:r>
      <w:proofErr w:type="spellStart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7C4EE39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Inter marks: 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nter_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}&lt;</w:t>
      </w:r>
      <w:proofErr w:type="spellStart"/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797ED1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hone no: {phone}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1135493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Gender: {gender}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4447B91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Courses: {course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1 ?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("Java,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"):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"")}{course2 ? ("C, 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"):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"")}{course3 ? ("Python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"):(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"")}</w:t>
      </w:r>
    </w:p>
    <w:p w14:paraId="0E94CB4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7D480CE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/div&gt;</w:t>
      </w:r>
    </w:p>
    <w:p w14:paraId="5024FCF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): (</w:t>
      </w:r>
    </w:p>
    <w:p w14:paraId="360AAA4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e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gt;</w:t>
      </w:r>
    </w:p>
    <w:p w14:paraId="5232AE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form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Submi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handle_submit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lass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'forms'&gt;</w:t>
      </w:r>
    </w:p>
    <w:p w14:paraId="7D51968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Name: &lt;input type="text" value={name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nam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3E093F4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</w:t>
      </w:r>
    </w:p>
    <w:p w14:paraId="03CDF0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 xml:space="preserve">          Age: &lt;input type="number" value={age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a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0E8480B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</w:t>
      </w:r>
    </w:p>
    <w:p w14:paraId="0C4B8C9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Email: &lt;input type="email" value={email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email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495CF34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</w:t>
      </w:r>
    </w:p>
    <w:p w14:paraId="0DED47F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assword: &lt;input type="password"/&gt; 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62EE23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4DD400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SC marks:&lt;input type="number" value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sc_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ssc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16ED515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</w:t>
      </w:r>
    </w:p>
    <w:p w14:paraId="29571E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Intermediate marks:&lt;input type="number" value={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nter_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intermarks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0E4B12A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7117DB0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hone no:&lt;input type="number" value={phone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phon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3B3B4CA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CF86E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elect Courses: &lt;input type="checkbox" name="java" checked={course1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{(e) =&gt; setcourse1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checked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Java</w:t>
      </w:r>
    </w:p>
    <w:p w14:paraId="11BC70B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               &lt;input type="checkbox" name="c" checked={course2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{(e) =&gt; setcourse2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checked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C</w:t>
      </w:r>
    </w:p>
    <w:p w14:paraId="053C2D3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               &lt;input type="checkbox" name="python" checked={course3}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={(e) =&gt; setcourse3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checked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Python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709F54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2B7C4A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input type="radio" value="Male" name="Gender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gend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Male</w:t>
      </w:r>
    </w:p>
    <w:p w14:paraId="5A4B3B0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325432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input type="radio" value="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FeMal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" name="Gender"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onChang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={(e) =&gt; 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tgend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</w:t>
      </w:r>
      <w:proofErr w:type="spellStart"/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.target</w:t>
      </w:r>
      <w:proofErr w:type="gram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.value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)}/&gt;Female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&lt;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b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/&gt;</w:t>
      </w:r>
    </w:p>
    <w:p w14:paraId="178D27E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D4167E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button&gt; submit&lt;/button&gt;</w:t>
      </w:r>
    </w:p>
    <w:p w14:paraId="713B89E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/form&gt;</w:t>
      </w:r>
    </w:p>
    <w:p w14:paraId="1425D78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&lt;/</w:t>
      </w:r>
      <w:proofErr w:type="spell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enter</w:t>
      </w:r>
      <w:proofErr w:type="spellEnd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gt;</w:t>
      </w:r>
    </w:p>
    <w:p w14:paraId="0ACA3ED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)}</w:t>
      </w:r>
    </w:p>
    <w:p w14:paraId="0BDAA8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lt;/&gt;</w:t>
      </w:r>
    </w:p>
    <w:p w14:paraId="5E8EB97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)}</w:t>
      </w:r>
    </w:p>
    <w:p w14:paraId="246D63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F2C2918" w14:textId="13919602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xport default </w:t>
      </w:r>
      <w:proofErr w:type="gramStart"/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pp;</w:t>
      </w:r>
      <w:proofErr w:type="gramEnd"/>
    </w:p>
    <w:p w14:paraId="2119743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BBF191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248CFA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FA2B70C" w14:textId="77777777" w:rsidR="00A764CA" w:rsidRPr="0012743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sectPr w:rsidR="00A764CA" w:rsidRPr="0012743A" w:rsidSect="004C4D77">
      <w:headerReference w:type="default" r:id="rId35"/>
      <w:footerReference w:type="default" r:id="rId36"/>
      <w:pgSz w:w="11906" w:h="16838"/>
      <w:pgMar w:top="720" w:right="720" w:bottom="720" w:left="720" w:header="144" w:footer="144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0CB88" w14:textId="77777777" w:rsidR="00DA06C4" w:rsidRDefault="00DA06C4" w:rsidP="00222BE4">
      <w:pPr>
        <w:spacing w:after="0" w:line="240" w:lineRule="auto"/>
      </w:pPr>
      <w:r>
        <w:separator/>
      </w:r>
    </w:p>
  </w:endnote>
  <w:endnote w:type="continuationSeparator" w:id="0">
    <w:p w14:paraId="782E87AE" w14:textId="77777777" w:rsidR="00DA06C4" w:rsidRDefault="00DA06C4" w:rsidP="00222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701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044A1" w14:textId="3DF84F95" w:rsidR="00266E1D" w:rsidRDefault="00266E1D" w:rsidP="00266E1D">
        <w:pPr>
          <w:pStyle w:val="Footer"/>
          <w:tabs>
            <w:tab w:val="left" w:pos="2936"/>
            <w:tab w:val="right" w:pos="10466"/>
          </w:tabs>
        </w:pPr>
        <w:proofErr w:type="spellStart"/>
        <w:r w:rsidRPr="00266E1D">
          <w:rPr>
            <w:rFonts w:ascii="Times New Roman" w:hAnsi="Times New Roman" w:cs="Times New Roman"/>
          </w:rPr>
          <w:t>Bapatla</w:t>
        </w:r>
        <w:proofErr w:type="spellEnd"/>
        <w:r w:rsidRPr="00266E1D">
          <w:rPr>
            <w:rFonts w:ascii="Times New Roman" w:hAnsi="Times New Roman" w:cs="Times New Roman"/>
          </w:rPr>
          <w:t xml:space="preserve"> Engineering College</w:t>
        </w:r>
        <w:r w:rsidRPr="00266E1D">
          <w:rPr>
            <w:rFonts w:ascii="Times New Roman" w:hAnsi="Times New Roman" w:cs="Times New Roman"/>
          </w:rPr>
          <w:tab/>
        </w:r>
        <w:r>
          <w:tab/>
        </w:r>
        <w:r>
          <w:tab/>
        </w:r>
        <w:r>
          <w:tab/>
        </w:r>
        <w:r w:rsidRPr="004C4D77">
          <w:rPr>
            <w:sz w:val="24"/>
            <w:szCs w:val="24"/>
          </w:rPr>
          <w:fldChar w:fldCharType="begin"/>
        </w:r>
        <w:r w:rsidRPr="004C4D77">
          <w:rPr>
            <w:sz w:val="24"/>
            <w:szCs w:val="24"/>
          </w:rPr>
          <w:instrText xml:space="preserve"> PAGE   \* MERGEFORMAT </w:instrText>
        </w:r>
        <w:r w:rsidRPr="004C4D77">
          <w:rPr>
            <w:sz w:val="24"/>
            <w:szCs w:val="24"/>
          </w:rPr>
          <w:fldChar w:fldCharType="separate"/>
        </w:r>
        <w:r w:rsidRPr="004C4D77">
          <w:rPr>
            <w:noProof/>
            <w:sz w:val="24"/>
            <w:szCs w:val="24"/>
          </w:rPr>
          <w:t>2</w:t>
        </w:r>
        <w:r w:rsidRPr="004C4D77">
          <w:rPr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E0DC9" w14:textId="77777777" w:rsidR="00DA06C4" w:rsidRDefault="00DA06C4" w:rsidP="00222BE4">
      <w:pPr>
        <w:spacing w:after="0" w:line="240" w:lineRule="auto"/>
      </w:pPr>
      <w:r>
        <w:separator/>
      </w:r>
    </w:p>
  </w:footnote>
  <w:footnote w:type="continuationSeparator" w:id="0">
    <w:p w14:paraId="7BA9F253" w14:textId="77777777" w:rsidR="00DA06C4" w:rsidRDefault="00DA06C4" w:rsidP="00222B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F1576" w14:textId="75C8B4B9" w:rsidR="00222BE4" w:rsidRPr="00222BE4" w:rsidRDefault="00222BE4" w:rsidP="00222BE4">
    <w:pPr>
      <w:pStyle w:val="Default"/>
      <w:rPr>
        <w:rFonts w:ascii="Times New Roman" w:hAnsi="Times New Roman" w:cs="Times New Roman"/>
        <w:sz w:val="22"/>
        <w:szCs w:val="22"/>
      </w:rPr>
    </w:pPr>
    <w:r w:rsidRPr="00222BE4">
      <w:rPr>
        <w:rFonts w:ascii="Times New Roman" w:hAnsi="Times New Roman" w:cs="Times New Roman"/>
        <w:sz w:val="22"/>
        <w:szCs w:val="22"/>
      </w:rPr>
      <w:t xml:space="preserve"> Department of Information Technology                                                    Full Stack Development(20ITL601/ASO02)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CEF"/>
    <w:multiLevelType w:val="hybridMultilevel"/>
    <w:tmpl w:val="3BF0DBFE"/>
    <w:lvl w:ilvl="0" w:tplc="9008EAAA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411939"/>
    <w:multiLevelType w:val="hybridMultilevel"/>
    <w:tmpl w:val="8C1A2C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9726583">
    <w:abstractNumId w:val="1"/>
  </w:num>
  <w:num w:numId="2" w16cid:durableId="841621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C0NLC0NDMzNDBR0lEKTi0uzszPAykwrAUAm8vVjywAAAA="/>
  </w:docVars>
  <w:rsids>
    <w:rsidRoot w:val="00222BE4"/>
    <w:rsid w:val="00065915"/>
    <w:rsid w:val="000774A6"/>
    <w:rsid w:val="00121B1E"/>
    <w:rsid w:val="0012743A"/>
    <w:rsid w:val="00164EA6"/>
    <w:rsid w:val="00194C7F"/>
    <w:rsid w:val="001D4F63"/>
    <w:rsid w:val="001E5593"/>
    <w:rsid w:val="00222BE4"/>
    <w:rsid w:val="002273EC"/>
    <w:rsid w:val="00266E1D"/>
    <w:rsid w:val="002B4294"/>
    <w:rsid w:val="003B727E"/>
    <w:rsid w:val="003F3845"/>
    <w:rsid w:val="00481C03"/>
    <w:rsid w:val="004C4D77"/>
    <w:rsid w:val="00532980"/>
    <w:rsid w:val="00550855"/>
    <w:rsid w:val="00627128"/>
    <w:rsid w:val="0065125F"/>
    <w:rsid w:val="00664459"/>
    <w:rsid w:val="006D2312"/>
    <w:rsid w:val="007071ED"/>
    <w:rsid w:val="007F4AC2"/>
    <w:rsid w:val="007F5D3B"/>
    <w:rsid w:val="008A2442"/>
    <w:rsid w:val="00947B2C"/>
    <w:rsid w:val="00965A3E"/>
    <w:rsid w:val="009D6F64"/>
    <w:rsid w:val="00A16E9C"/>
    <w:rsid w:val="00A31EA5"/>
    <w:rsid w:val="00A764CA"/>
    <w:rsid w:val="00BA300C"/>
    <w:rsid w:val="00BB447F"/>
    <w:rsid w:val="00C314CE"/>
    <w:rsid w:val="00CA1BDB"/>
    <w:rsid w:val="00D640E4"/>
    <w:rsid w:val="00D67B69"/>
    <w:rsid w:val="00DA06C4"/>
    <w:rsid w:val="00DF4B32"/>
    <w:rsid w:val="00E002B3"/>
    <w:rsid w:val="00E24D66"/>
    <w:rsid w:val="00E648C5"/>
    <w:rsid w:val="00E8254A"/>
    <w:rsid w:val="00E8354C"/>
    <w:rsid w:val="00EF1F8C"/>
    <w:rsid w:val="00F04A41"/>
    <w:rsid w:val="00F93BA3"/>
    <w:rsid w:val="00F949BA"/>
    <w:rsid w:val="00FC06E6"/>
    <w:rsid w:val="00FC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4D12C9"/>
  <w15:chartTrackingRefBased/>
  <w15:docId w15:val="{430DF115-1AE8-4302-9F7D-89BD26737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2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BE4"/>
  </w:style>
  <w:style w:type="paragraph" w:styleId="Footer">
    <w:name w:val="footer"/>
    <w:basedOn w:val="Normal"/>
    <w:link w:val="FooterChar"/>
    <w:uiPriority w:val="99"/>
    <w:unhideWhenUsed/>
    <w:rsid w:val="00222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BE4"/>
  </w:style>
  <w:style w:type="paragraph" w:customStyle="1" w:styleId="Default">
    <w:name w:val="Default"/>
    <w:rsid w:val="00222B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3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6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6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4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5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6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3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2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5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2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3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5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8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6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5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03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2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5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4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1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8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8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3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0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6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1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chat.openai.com/share/78a8b5d6-c484-4861-8d3e-9670f405ade5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chat.openai.com/share/80bac3f0-f96a-40df-9e0b-edbd78686df8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46</Pages>
  <Words>4265</Words>
  <Characters>24315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Sampadha Vallabhuni</dc:creator>
  <cp:keywords/>
  <dc:description/>
  <cp:lastModifiedBy>Leemoji Reddy Appala</cp:lastModifiedBy>
  <cp:revision>5</cp:revision>
  <dcterms:created xsi:type="dcterms:W3CDTF">2023-08-04T09:30:00Z</dcterms:created>
  <dcterms:modified xsi:type="dcterms:W3CDTF">2023-08-1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bd70293cc6997ec7803e3fae9237e7f5bf4ff166a767d9e44431b7c61bd3e3</vt:lpwstr>
  </property>
</Properties>
</file>